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DD50E1" w14:textId="60E7D87D" w:rsidR="008E0E53" w:rsidRPr="00433610" w:rsidRDefault="008E0E53" w:rsidP="008E0E53">
      <w:pPr>
        <w:jc w:val="center"/>
        <w:rPr>
          <w:rFonts w:ascii="Times New Roman" w:hAnsi="Times New Roman" w:cs="Times New Roman"/>
        </w:rPr>
      </w:pPr>
      <w:bookmarkStart w:id="0" w:name="OLE_LINK2"/>
      <w:bookmarkStart w:id="1" w:name="OLE_LINK1"/>
      <w:r w:rsidRPr="00433610">
        <w:rPr>
          <w:rFonts w:ascii="Times New Roman" w:hAnsi="Times New Roman" w:cs="Times New Roman"/>
        </w:rPr>
        <w:t xml:space="preserve">Supplemental Table 1. </w:t>
      </w:r>
      <w:r w:rsidR="000F6081">
        <w:rPr>
          <w:rFonts w:ascii="Times New Roman" w:hAnsi="Times New Roman" w:cs="Times New Roman"/>
        </w:rPr>
        <w:t>H</w:t>
      </w:r>
      <w:r w:rsidRPr="00433610">
        <w:rPr>
          <w:rFonts w:ascii="Times New Roman" w:hAnsi="Times New Roman" w:cs="Times New Roman"/>
        </w:rPr>
        <w:t>ypofractionat</w:t>
      </w:r>
      <w:r w:rsidR="000F6081">
        <w:rPr>
          <w:rFonts w:ascii="Times New Roman" w:hAnsi="Times New Roman" w:cs="Times New Roman"/>
        </w:rPr>
        <w:t>ion</w:t>
      </w:r>
      <w:r w:rsidRPr="00433610">
        <w:rPr>
          <w:rFonts w:ascii="Times New Roman" w:hAnsi="Times New Roman" w:cs="Times New Roman"/>
        </w:rPr>
        <w:t xml:space="preserve"> schedules and relative biological equivalent dose</w:t>
      </w:r>
      <w:r w:rsidR="000F6081">
        <w:rPr>
          <w:rFonts w:ascii="Times New Roman" w:hAnsi="Times New Roman" w:cs="Times New Roman"/>
        </w:rPr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3"/>
        <w:gridCol w:w="1097"/>
        <w:gridCol w:w="1045"/>
        <w:gridCol w:w="726"/>
        <w:gridCol w:w="755"/>
        <w:gridCol w:w="863"/>
        <w:gridCol w:w="628"/>
        <w:gridCol w:w="605"/>
        <w:gridCol w:w="616"/>
        <w:gridCol w:w="616"/>
      </w:tblGrid>
      <w:tr w:rsidR="008E0E53" w:rsidRPr="00433610" w14:paraId="2DDF452D" w14:textId="77777777" w:rsidTr="002E1C40">
        <w:trPr>
          <w:trHeight w:val="641"/>
        </w:trPr>
        <w:tc>
          <w:tcPr>
            <w:tcW w:w="13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748301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 w:rsidRPr="00433610">
              <w:rPr>
                <w:rFonts w:ascii="Times New Roman" w:hAnsi="Times New Roman" w:cs="Times New Roman"/>
              </w:rPr>
              <w:t>Prescriptions</w:t>
            </w:r>
          </w:p>
        </w:tc>
        <w:tc>
          <w:tcPr>
            <w:tcW w:w="10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D2B134" w14:textId="77777777" w:rsidR="008E0E53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D</w:t>
            </w:r>
            <w:r>
              <w:rPr>
                <w:rFonts w:ascii="Times New Roman" w:hAnsi="Times New Roman" w:cs="Times New Roman"/>
              </w:rPr>
              <w:t>eferred RT</w:t>
            </w:r>
          </w:p>
          <w:p w14:paraId="59E4EAD6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 (%)</w:t>
            </w:r>
          </w:p>
        </w:tc>
        <w:tc>
          <w:tcPr>
            <w:tcW w:w="10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11F081" w14:textId="77777777" w:rsidR="008E0E53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U</w:t>
            </w:r>
            <w:r>
              <w:rPr>
                <w:rFonts w:ascii="Times New Roman" w:hAnsi="Times New Roman" w:cs="Times New Roman"/>
              </w:rPr>
              <w:t>pfront RT</w:t>
            </w:r>
          </w:p>
          <w:p w14:paraId="514459C2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 (%)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343999" w14:textId="77777777" w:rsidR="008E0E53" w:rsidRPr="00C77D1A" w:rsidRDefault="008E0E53" w:rsidP="002E1C40">
            <w:pPr>
              <w:rPr>
                <w:rFonts w:ascii="Times New Roman" w:hAnsi="Times New Roman" w:cs="Times New Roman"/>
                <w:i/>
                <w:iCs/>
              </w:rPr>
            </w:pPr>
            <w:r w:rsidRPr="00C77D1A">
              <w:rPr>
                <w:rFonts w:ascii="Times New Roman" w:hAnsi="Times New Roman" w:cs="Times New Roman" w:hint="eastAsia"/>
                <w:i/>
                <w:iCs/>
              </w:rPr>
              <w:t>P</w:t>
            </w:r>
            <w:r w:rsidRPr="00C77D1A">
              <w:rPr>
                <w:rFonts w:ascii="Times New Roman" w:hAnsi="Times New Roman" w:cs="Times New Roman"/>
                <w:i/>
                <w:iCs/>
              </w:rPr>
              <w:t xml:space="preserve"> value</w:t>
            </w:r>
          </w:p>
        </w:tc>
        <w:tc>
          <w:tcPr>
            <w:tcW w:w="7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927F6B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 w:rsidRPr="00433610">
              <w:rPr>
                <w:rFonts w:ascii="Times New Roman" w:hAnsi="Times New Roman" w:cs="Times New Roman"/>
              </w:rPr>
              <w:t>BED (Gy)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B2F07BB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 w:rsidRPr="00433610">
              <w:rPr>
                <w:rFonts w:ascii="Times New Roman" w:hAnsi="Times New Roman" w:cs="Times New Roman"/>
              </w:rPr>
              <w:t>EQD2 (Gy)</w:t>
            </w:r>
          </w:p>
        </w:tc>
        <w:tc>
          <w:tcPr>
            <w:tcW w:w="6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48854C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 w:rsidRPr="00433610">
              <w:rPr>
                <w:rFonts w:ascii="Times New Roman" w:hAnsi="Times New Roman" w:cs="Times New Roman"/>
              </w:rPr>
              <w:t>CR</w:t>
            </w:r>
          </w:p>
        </w:tc>
        <w:tc>
          <w:tcPr>
            <w:tcW w:w="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2E91E5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 w:rsidRPr="00433610">
              <w:rPr>
                <w:rFonts w:ascii="Times New Roman" w:hAnsi="Times New Roman" w:cs="Times New Roman"/>
              </w:rPr>
              <w:t>PR</w:t>
            </w:r>
          </w:p>
        </w:tc>
        <w:tc>
          <w:tcPr>
            <w:tcW w:w="6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9FDD81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 w:rsidRPr="00433610">
              <w:rPr>
                <w:rFonts w:ascii="Times New Roman" w:hAnsi="Times New Roman" w:cs="Times New Roman"/>
              </w:rPr>
              <w:t>SD</w:t>
            </w:r>
          </w:p>
        </w:tc>
        <w:tc>
          <w:tcPr>
            <w:tcW w:w="6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015323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 w:rsidRPr="00433610">
              <w:rPr>
                <w:rFonts w:ascii="Times New Roman" w:hAnsi="Times New Roman" w:cs="Times New Roman"/>
              </w:rPr>
              <w:t>PD</w:t>
            </w:r>
          </w:p>
        </w:tc>
      </w:tr>
      <w:tr w:rsidR="008E0E53" w:rsidRPr="00433610" w14:paraId="38233FAC" w14:textId="77777777" w:rsidTr="002E1C40">
        <w:trPr>
          <w:trHeight w:val="332"/>
        </w:trPr>
        <w:tc>
          <w:tcPr>
            <w:tcW w:w="131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6D928E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 Gy/1 f</w:t>
            </w:r>
          </w:p>
        </w:tc>
        <w:tc>
          <w:tcPr>
            <w:tcW w:w="109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9C4F2B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7</w:t>
            </w:r>
            <w:r>
              <w:rPr>
                <w:rFonts w:ascii="Times New Roman" w:hAnsi="Times New Roman" w:cs="Times New Roman"/>
              </w:rPr>
              <w:t xml:space="preserve"> (7.4)</w:t>
            </w:r>
          </w:p>
        </w:tc>
        <w:tc>
          <w:tcPr>
            <w:tcW w:w="104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95E895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 (10.6)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0086C4D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E2FAD73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</w:t>
            </w:r>
            <w:r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1DE8B2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6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74DF4A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</w:p>
        </w:tc>
        <w:tc>
          <w:tcPr>
            <w:tcW w:w="60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A6DF92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9</w:t>
            </w:r>
          </w:p>
        </w:tc>
        <w:tc>
          <w:tcPr>
            <w:tcW w:w="6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DB94AB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</w:t>
            </w:r>
          </w:p>
        </w:tc>
        <w:tc>
          <w:tcPr>
            <w:tcW w:w="6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E3398A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</w:tc>
      </w:tr>
      <w:tr w:rsidR="008E0E53" w:rsidRPr="00433610" w14:paraId="3093FDC3" w14:textId="77777777" w:rsidTr="002E1C40">
        <w:trPr>
          <w:trHeight w:val="321"/>
        </w:trPr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</w:tcPr>
          <w:p w14:paraId="3B4E6979" w14:textId="77777777" w:rsidR="008E0E53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4 Gy/1 f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</w:tcPr>
          <w:p w14:paraId="4A312571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7</w:t>
            </w:r>
            <w:r>
              <w:rPr>
                <w:rFonts w:ascii="Times New Roman" w:hAnsi="Times New Roman" w:cs="Times New Roman"/>
              </w:rPr>
              <w:t xml:space="preserve"> (7.4)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</w:tcPr>
          <w:p w14:paraId="5A763BC3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 (7.7)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</w:tcPr>
          <w:p w14:paraId="04DF8E45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</w:tcPr>
          <w:p w14:paraId="0F61AC29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1.6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14:paraId="31165220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</w:t>
            </w:r>
            <w:r>
              <w:rPr>
                <w:rFonts w:ascii="Times New Roman" w:hAnsi="Times New Roman" w:cs="Times New Roman"/>
              </w:rPr>
              <w:t>8.0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14:paraId="40595610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</w:tcPr>
          <w:p w14:paraId="3E4785BF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58E2B35F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0C082C31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</w:tc>
      </w:tr>
      <w:tr w:rsidR="008E0E53" w:rsidRPr="00433610" w14:paraId="0BB4EE87" w14:textId="77777777" w:rsidTr="002E1C40">
        <w:trPr>
          <w:trHeight w:val="321"/>
        </w:trPr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</w:tcPr>
          <w:p w14:paraId="387AF0E4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4 Gy/2 f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</w:tcPr>
          <w:p w14:paraId="5F782681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 xml:space="preserve"> (3.2)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</w:tcPr>
          <w:p w14:paraId="1F6A0E3D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 xml:space="preserve"> (3.8)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</w:tcPr>
          <w:p w14:paraId="42B0F8CD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</w:tcPr>
          <w:p w14:paraId="1A45A49F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/>
              </w:rPr>
              <w:t>2.8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14:paraId="7CC91A8F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4.0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14:paraId="4A0CE5FF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</w:tcPr>
          <w:p w14:paraId="6BE03FD3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14FD79D7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5B37EE11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</w:p>
        </w:tc>
      </w:tr>
      <w:tr w:rsidR="008E0E53" w:rsidRPr="00433610" w14:paraId="3A32DDBA" w14:textId="77777777" w:rsidTr="002E1C40">
        <w:trPr>
          <w:trHeight w:val="321"/>
        </w:trPr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</w:tcPr>
          <w:p w14:paraId="372F572F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 w:hint="eastAsia"/>
              </w:rPr>
              <w:t>3</w:t>
            </w:r>
            <w:r w:rsidRPr="00A52FE8">
              <w:rPr>
                <w:rFonts w:ascii="Times New Roman" w:hAnsi="Times New Roman" w:cs="Times New Roman"/>
              </w:rPr>
              <w:t>2 Gy/4 f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</w:tcPr>
          <w:p w14:paraId="2E306B02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 w:hint="eastAsia"/>
              </w:rPr>
              <w:t>0</w:t>
            </w:r>
            <w:r w:rsidRPr="00A52FE8">
              <w:rPr>
                <w:rFonts w:ascii="Times New Roman" w:hAnsi="Times New Roman" w:cs="Times New Roman"/>
              </w:rPr>
              <w:t xml:space="preserve"> (0.0)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</w:tcPr>
          <w:p w14:paraId="128609C4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 w:hint="eastAsia"/>
              </w:rPr>
              <w:t>3</w:t>
            </w:r>
            <w:r w:rsidRPr="00A52FE8">
              <w:rPr>
                <w:rFonts w:ascii="Times New Roman" w:hAnsi="Times New Roman" w:cs="Times New Roman"/>
              </w:rPr>
              <w:t xml:space="preserve"> (2.9)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</w:tcPr>
          <w:p w14:paraId="3B31561B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</w:tcPr>
          <w:p w14:paraId="6EC12299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 w:hint="eastAsia"/>
              </w:rPr>
              <w:t>5</w:t>
            </w:r>
            <w:r w:rsidRPr="00A52FE8">
              <w:rPr>
                <w:rFonts w:ascii="Times New Roman" w:hAnsi="Times New Roman" w:cs="Times New Roman"/>
              </w:rPr>
              <w:t>7.6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14:paraId="02592ACB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 w:hint="eastAsia"/>
              </w:rPr>
              <w:t>4</w:t>
            </w:r>
            <w:r w:rsidRPr="00A52FE8">
              <w:rPr>
                <w:rFonts w:ascii="Times New Roman" w:hAnsi="Times New Roman" w:cs="Times New Roman"/>
              </w:rPr>
              <w:t>8.0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14:paraId="31CB4DBE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</w:tcPr>
          <w:p w14:paraId="5F723B01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3C4E830F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2B06AD4B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</w:p>
        </w:tc>
      </w:tr>
      <w:tr w:rsidR="008E0E53" w:rsidRPr="00433610" w14:paraId="54E7B5CC" w14:textId="77777777" w:rsidTr="002E1C40">
        <w:trPr>
          <w:trHeight w:val="321"/>
        </w:trPr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</w:tcPr>
          <w:p w14:paraId="4C710D59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 w:hint="eastAsia"/>
              </w:rPr>
              <w:t>3</w:t>
            </w:r>
            <w:r w:rsidRPr="00A52FE8">
              <w:rPr>
                <w:rFonts w:ascii="Times New Roman" w:hAnsi="Times New Roman" w:cs="Times New Roman"/>
              </w:rPr>
              <w:t>6 Gy/3 f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</w:tcPr>
          <w:p w14:paraId="2819F4F0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 w:hint="eastAsia"/>
              </w:rPr>
              <w:t>4</w:t>
            </w:r>
            <w:r w:rsidRPr="00A52FE8">
              <w:rPr>
                <w:rFonts w:ascii="Times New Roman" w:hAnsi="Times New Roman" w:cs="Times New Roman"/>
              </w:rPr>
              <w:t xml:space="preserve"> (4.3)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</w:tcPr>
          <w:p w14:paraId="06D65A5B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 w:hint="eastAsia"/>
              </w:rPr>
              <w:t>6</w:t>
            </w:r>
            <w:r w:rsidRPr="00A52FE8">
              <w:rPr>
                <w:rFonts w:ascii="Times New Roman" w:hAnsi="Times New Roman" w:cs="Times New Roman"/>
              </w:rPr>
              <w:t xml:space="preserve"> (5.8)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</w:tcPr>
          <w:p w14:paraId="68550D41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</w:tcPr>
          <w:p w14:paraId="21EA594C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 w:hint="eastAsia"/>
              </w:rPr>
              <w:t>7</w:t>
            </w:r>
            <w:r w:rsidRPr="00A52FE8">
              <w:rPr>
                <w:rFonts w:ascii="Times New Roman" w:hAnsi="Times New Roman" w:cs="Times New Roman"/>
              </w:rPr>
              <w:t>9.2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14:paraId="3670748E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 w:hint="eastAsia"/>
              </w:rPr>
              <w:t>6</w:t>
            </w:r>
            <w:r w:rsidRPr="00A52FE8">
              <w:rPr>
                <w:rFonts w:ascii="Times New Roman" w:hAnsi="Times New Roman" w:cs="Times New Roman"/>
              </w:rPr>
              <w:t>6.0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14:paraId="13342B0E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</w:tcPr>
          <w:p w14:paraId="536465CB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4DA1EEF1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5858775B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</w:tc>
      </w:tr>
      <w:tr w:rsidR="008E0E53" w:rsidRPr="00433610" w14:paraId="669CBA85" w14:textId="77777777" w:rsidTr="002E1C40">
        <w:trPr>
          <w:trHeight w:val="321"/>
        </w:trPr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</w:tcPr>
          <w:p w14:paraId="583647D9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/>
              </w:rPr>
              <w:t>40 Gy/8 f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</w:tcPr>
          <w:p w14:paraId="356F2986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/>
              </w:rPr>
              <w:t>6 (6.4)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</w:tcPr>
          <w:p w14:paraId="0498BD6B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 w:hint="eastAsia"/>
              </w:rPr>
              <w:t>5</w:t>
            </w:r>
            <w:r w:rsidRPr="00A52FE8">
              <w:rPr>
                <w:rFonts w:ascii="Times New Roman" w:hAnsi="Times New Roman" w:cs="Times New Roman"/>
              </w:rPr>
              <w:t xml:space="preserve"> (4.8)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</w:tcPr>
          <w:p w14:paraId="72A76D23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</w:tcPr>
          <w:p w14:paraId="1C12CB8E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/>
              </w:rPr>
              <w:t>60.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14:paraId="1817D989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 w:hint="eastAsia"/>
              </w:rPr>
              <w:t>5</w:t>
            </w:r>
            <w:r w:rsidRPr="00A52FE8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14:paraId="6601132A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</w:tcPr>
          <w:p w14:paraId="52492D84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5C63F313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0170FCBE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</w:p>
        </w:tc>
      </w:tr>
      <w:tr w:rsidR="008E0E53" w:rsidRPr="00433610" w14:paraId="33AA3D65" w14:textId="77777777" w:rsidTr="002E1C40">
        <w:trPr>
          <w:trHeight w:val="321"/>
        </w:trPr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</w:tcPr>
          <w:p w14:paraId="25AC74AF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 w:hint="eastAsia"/>
              </w:rPr>
              <w:t>4</w:t>
            </w:r>
            <w:r w:rsidRPr="00A52FE8">
              <w:rPr>
                <w:rFonts w:ascii="Times New Roman" w:hAnsi="Times New Roman" w:cs="Times New Roman"/>
              </w:rPr>
              <w:t>0 Gy/10 f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</w:tcPr>
          <w:p w14:paraId="64051FE2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 w:hint="eastAsia"/>
              </w:rPr>
              <w:t>2</w:t>
            </w:r>
            <w:r w:rsidRPr="00A52FE8">
              <w:rPr>
                <w:rFonts w:ascii="Times New Roman" w:hAnsi="Times New Roman" w:cs="Times New Roman"/>
              </w:rPr>
              <w:t xml:space="preserve"> (2.1)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</w:tcPr>
          <w:p w14:paraId="33A517CA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 w:hint="eastAsia"/>
              </w:rPr>
              <w:t>3</w:t>
            </w:r>
            <w:r w:rsidRPr="00A52FE8">
              <w:rPr>
                <w:rFonts w:ascii="Times New Roman" w:hAnsi="Times New Roman" w:cs="Times New Roman"/>
              </w:rPr>
              <w:t xml:space="preserve"> (2.9)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</w:tcPr>
          <w:p w14:paraId="5F8E6F6E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</w:tcPr>
          <w:p w14:paraId="7655C100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 w:hint="eastAsia"/>
              </w:rPr>
              <w:t>5</w:t>
            </w:r>
            <w:r w:rsidRPr="00A52FE8">
              <w:rPr>
                <w:rFonts w:ascii="Times New Roman" w:hAnsi="Times New Roman" w:cs="Times New Roman"/>
              </w:rPr>
              <w:t>6.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14:paraId="52DA085F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 w:hint="eastAsia"/>
              </w:rPr>
              <w:t>4</w:t>
            </w:r>
            <w:r w:rsidRPr="00A52FE8">
              <w:rPr>
                <w:rFonts w:ascii="Times New Roman" w:hAnsi="Times New Roman" w:cs="Times New Roman"/>
              </w:rPr>
              <w:t>6.7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14:paraId="11800998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</w:tcPr>
          <w:p w14:paraId="77FCC0F7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3683BF23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774881D8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</w:tr>
      <w:tr w:rsidR="008E0E53" w:rsidRPr="00433610" w14:paraId="2EF0E642" w14:textId="77777777" w:rsidTr="002E1C40">
        <w:trPr>
          <w:trHeight w:val="321"/>
        </w:trPr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</w:tcPr>
          <w:p w14:paraId="25022455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 w:hint="eastAsia"/>
              </w:rPr>
              <w:t>4</w:t>
            </w:r>
            <w:r w:rsidRPr="00A52FE8">
              <w:rPr>
                <w:rFonts w:ascii="Times New Roman" w:hAnsi="Times New Roman" w:cs="Times New Roman"/>
              </w:rPr>
              <w:t>2 Gy/7 f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</w:tcPr>
          <w:p w14:paraId="5E38A625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 w:hint="eastAsia"/>
              </w:rPr>
              <w:t>0</w:t>
            </w:r>
            <w:r w:rsidRPr="00A52FE8">
              <w:rPr>
                <w:rFonts w:ascii="Times New Roman" w:hAnsi="Times New Roman" w:cs="Times New Roman"/>
              </w:rPr>
              <w:t xml:space="preserve"> (0.0)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</w:tcPr>
          <w:p w14:paraId="3E4ACE68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/>
              </w:rPr>
              <w:t>3 (2.9)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</w:tcPr>
          <w:p w14:paraId="56DD3403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</w:tcPr>
          <w:p w14:paraId="7F2134D2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 w:hint="eastAsia"/>
              </w:rPr>
              <w:t>6</w:t>
            </w:r>
            <w:r w:rsidRPr="00A52FE8">
              <w:rPr>
                <w:rFonts w:ascii="Times New Roman" w:hAnsi="Times New Roman" w:cs="Times New Roman"/>
              </w:rPr>
              <w:t>7.2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14:paraId="37F46569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 w:hint="eastAsia"/>
              </w:rPr>
              <w:t>5</w:t>
            </w:r>
            <w:r w:rsidRPr="00A52FE8">
              <w:rPr>
                <w:rFonts w:ascii="Times New Roman" w:hAnsi="Times New Roman" w:cs="Times New Roman"/>
              </w:rPr>
              <w:t>6.0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14:paraId="35E33035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</w:tcPr>
          <w:p w14:paraId="67BD2A88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5F1595F8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5A2740E1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</w:tr>
      <w:tr w:rsidR="008E0E53" w:rsidRPr="00433610" w14:paraId="58CCEF32" w14:textId="77777777" w:rsidTr="002E1C40">
        <w:trPr>
          <w:trHeight w:val="321"/>
        </w:trPr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</w:tcPr>
          <w:p w14:paraId="6ABE48BE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 w:hint="eastAsia"/>
              </w:rPr>
              <w:t>4</w:t>
            </w:r>
            <w:r w:rsidRPr="00A52FE8">
              <w:rPr>
                <w:rFonts w:ascii="Times New Roman" w:hAnsi="Times New Roman" w:cs="Times New Roman"/>
              </w:rPr>
              <w:t>5 Gy/15 f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</w:tcPr>
          <w:p w14:paraId="20F987E7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/>
              </w:rPr>
              <w:t>2 (2.1)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</w:tcPr>
          <w:p w14:paraId="1FDF6B75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 w:hint="eastAsia"/>
              </w:rPr>
              <w:t>3</w:t>
            </w:r>
            <w:r w:rsidRPr="00A52FE8">
              <w:rPr>
                <w:rFonts w:ascii="Times New Roman" w:hAnsi="Times New Roman" w:cs="Times New Roman"/>
              </w:rPr>
              <w:t xml:space="preserve"> (2.9)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</w:tcPr>
          <w:p w14:paraId="592A265E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</w:tcPr>
          <w:p w14:paraId="410ECD33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 w:hint="eastAsia"/>
              </w:rPr>
              <w:t>5</w:t>
            </w:r>
            <w:r w:rsidRPr="00A52FE8">
              <w:rPr>
                <w:rFonts w:ascii="Times New Roman" w:hAnsi="Times New Roman" w:cs="Times New Roman"/>
              </w:rPr>
              <w:t>8.5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14:paraId="6FE2EA54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 w:hint="eastAsia"/>
              </w:rPr>
              <w:t>4</w:t>
            </w:r>
            <w:r w:rsidRPr="00A52FE8">
              <w:rPr>
                <w:rFonts w:ascii="Times New Roman" w:hAnsi="Times New Roman" w:cs="Times New Roman"/>
              </w:rPr>
              <w:t>8.8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14:paraId="6F447952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</w:tcPr>
          <w:p w14:paraId="30EF32B4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6378FD3A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3397921B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</w:tr>
      <w:tr w:rsidR="008E0E53" w:rsidRPr="00433610" w14:paraId="54230070" w14:textId="77777777" w:rsidTr="002E1C40">
        <w:trPr>
          <w:trHeight w:val="332"/>
        </w:trPr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</w:tcPr>
          <w:p w14:paraId="490145C1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 w:hint="eastAsia"/>
              </w:rPr>
              <w:t>5</w:t>
            </w:r>
            <w:r w:rsidRPr="00A52FE8">
              <w:rPr>
                <w:rFonts w:ascii="Times New Roman" w:hAnsi="Times New Roman" w:cs="Times New Roman"/>
              </w:rPr>
              <w:t>0 Gy/10 f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</w:tcPr>
          <w:p w14:paraId="50DDC8DD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 w:hint="eastAsia"/>
              </w:rPr>
              <w:t>5</w:t>
            </w:r>
            <w:r w:rsidRPr="00A52FE8">
              <w:rPr>
                <w:rFonts w:ascii="Times New Roman" w:hAnsi="Times New Roman" w:cs="Times New Roman"/>
              </w:rPr>
              <w:t xml:space="preserve"> (5.3)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</w:tcPr>
          <w:p w14:paraId="676FB8A0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/>
              </w:rPr>
              <w:t>2 (1.9)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</w:tcPr>
          <w:p w14:paraId="440AB302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</w:tcPr>
          <w:p w14:paraId="6982283E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 w:hint="eastAsia"/>
              </w:rPr>
              <w:t>7</w:t>
            </w:r>
            <w:r w:rsidRPr="00A52FE8">
              <w:rPr>
                <w:rFonts w:ascii="Times New Roman" w:hAnsi="Times New Roman" w:cs="Times New Roman"/>
              </w:rPr>
              <w:t>5.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14:paraId="414ECE88" w14:textId="77777777" w:rsidR="008E0E53" w:rsidRPr="00A52FE8" w:rsidRDefault="008E0E53" w:rsidP="002E1C40">
            <w:pPr>
              <w:rPr>
                <w:rFonts w:ascii="Times New Roman" w:hAnsi="Times New Roman" w:cs="Times New Roman"/>
              </w:rPr>
            </w:pPr>
            <w:r w:rsidRPr="00A52FE8">
              <w:rPr>
                <w:rFonts w:ascii="Times New Roman" w:hAnsi="Times New Roman" w:cs="Times New Roman" w:hint="eastAsia"/>
              </w:rPr>
              <w:t>6</w:t>
            </w:r>
            <w:r w:rsidRPr="00A52FE8">
              <w:rPr>
                <w:rFonts w:ascii="Times New Roman" w:hAnsi="Times New Roman" w:cs="Times New Roman"/>
              </w:rPr>
              <w:t>2.5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14:paraId="0756027D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</w:tcPr>
          <w:p w14:paraId="09AA290A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5FF51DE0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598811E2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</w:tc>
      </w:tr>
      <w:tr w:rsidR="008E0E53" w:rsidRPr="00433610" w14:paraId="6BD53FAA" w14:textId="77777777" w:rsidTr="002E1C40">
        <w:trPr>
          <w:trHeight w:val="321"/>
        </w:trPr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</w:tcPr>
          <w:p w14:paraId="5DD4B3C2" w14:textId="77777777" w:rsidR="008E0E53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/>
              </w:rPr>
              <w:t>2 Gy/13 f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</w:tcPr>
          <w:p w14:paraId="440108F8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5 (16.0)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</w:tcPr>
          <w:p w14:paraId="76C1F6B8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 (17.3)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</w:tcPr>
          <w:p w14:paraId="0A22EEE0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</w:tcPr>
          <w:p w14:paraId="7932CEEE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7</w:t>
            </w:r>
            <w:r>
              <w:rPr>
                <w:rFonts w:ascii="Times New Roman" w:hAnsi="Times New Roman" w:cs="Times New Roman"/>
              </w:rPr>
              <w:t>2.8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14:paraId="2D396C36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</w:t>
            </w:r>
            <w:r>
              <w:rPr>
                <w:rFonts w:ascii="Times New Roman" w:hAnsi="Times New Roman" w:cs="Times New Roman"/>
              </w:rPr>
              <w:t>0.7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14:paraId="0EF90EE4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</w:tcPr>
          <w:p w14:paraId="03BCE7F2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011ADB5A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7E5DB427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</w:tc>
      </w:tr>
      <w:tr w:rsidR="008E0E53" w:rsidRPr="00433610" w14:paraId="57743A44" w14:textId="77777777" w:rsidTr="002E1C40">
        <w:trPr>
          <w:trHeight w:val="321"/>
        </w:trPr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</w:tcPr>
          <w:p w14:paraId="6EF8601B" w14:textId="77777777" w:rsidR="008E0E53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/>
              </w:rPr>
              <w:t>2.5 Gy/15 f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</w:tcPr>
          <w:p w14:paraId="498BD5AF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7</w:t>
            </w:r>
            <w:r>
              <w:rPr>
                <w:rFonts w:ascii="Times New Roman" w:hAnsi="Times New Roman" w:cs="Times New Roman"/>
              </w:rPr>
              <w:t xml:space="preserve"> (7.4)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</w:tcPr>
          <w:p w14:paraId="14916761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7 (16.3)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</w:tcPr>
          <w:p w14:paraId="2937AEAF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</w:tcPr>
          <w:p w14:paraId="58353D20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7</w:t>
            </w:r>
            <w:r>
              <w:rPr>
                <w:rFonts w:ascii="Times New Roman" w:hAnsi="Times New Roman" w:cs="Times New Roman"/>
              </w:rPr>
              <w:t>0.9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14:paraId="0D76CE64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/>
              </w:rPr>
              <w:t>9.1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14:paraId="21D89D09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</w:tcPr>
          <w:p w14:paraId="0E0D196C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2794EBB9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1723E77C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</w:tr>
      <w:tr w:rsidR="008E0E53" w:rsidRPr="00433610" w14:paraId="51D0F891" w14:textId="77777777" w:rsidTr="002E1C40">
        <w:trPr>
          <w:trHeight w:val="332"/>
        </w:trPr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</w:tcPr>
          <w:p w14:paraId="20EC21B7" w14:textId="77777777" w:rsidR="008E0E53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</w:t>
            </w:r>
            <w:r>
              <w:rPr>
                <w:rFonts w:ascii="Times New Roman" w:hAnsi="Times New Roman" w:cs="Times New Roman"/>
              </w:rPr>
              <w:t>0 Gy/20 f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</w:tcPr>
          <w:p w14:paraId="1DD6293F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6 (38.3)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</w:tcPr>
          <w:p w14:paraId="3BF91F78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1 (20.2)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</w:tcPr>
          <w:p w14:paraId="5F39004E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</w:tcPr>
          <w:p w14:paraId="28CD95A4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7</w:t>
            </w:r>
            <w:r>
              <w:rPr>
                <w:rFonts w:ascii="Times New Roman" w:hAnsi="Times New Roman" w:cs="Times New Roman"/>
              </w:rPr>
              <w:t>8.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14:paraId="71F27E3B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</w:t>
            </w:r>
            <w:r>
              <w:rPr>
                <w:rFonts w:ascii="Times New Roman" w:hAnsi="Times New Roman" w:cs="Times New Roman"/>
              </w:rPr>
              <w:t>5.0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14:paraId="7EE18C79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</w:tcPr>
          <w:p w14:paraId="2DD705A7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2D00AFB6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</w:tcPr>
          <w:p w14:paraId="0E619D01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8E0E53" w:rsidRPr="00433610" w14:paraId="62695FD6" w14:textId="77777777" w:rsidTr="002E1C40">
        <w:trPr>
          <w:trHeight w:val="321"/>
        </w:trPr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DCBE46" w14:textId="77777777" w:rsidR="008E0E53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T</w:t>
            </w:r>
            <w:r>
              <w:rPr>
                <w:rFonts w:ascii="Times New Roman" w:hAnsi="Times New Roman" w:cs="Times New Roman"/>
              </w:rPr>
              <w:t>otal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7C56FA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9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217C99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04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B5FA3B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112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4DA4EA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-</w:t>
            </w:r>
          </w:p>
        </w:tc>
        <w:tc>
          <w:tcPr>
            <w:tcW w:w="8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BC8C08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-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5505BE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60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CA2729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02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4D2145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6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021195" w14:textId="77777777" w:rsidR="008E0E53" w:rsidRPr="00433610" w:rsidRDefault="008E0E53" w:rsidP="002E1C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6</w:t>
            </w:r>
          </w:p>
        </w:tc>
      </w:tr>
    </w:tbl>
    <w:p w14:paraId="7F8E855B" w14:textId="6CB5CD76" w:rsidR="008E0E53" w:rsidRPr="00F45E96" w:rsidRDefault="008E0E53" w:rsidP="008E0E53">
      <w:r>
        <w:rPr>
          <w:rFonts w:ascii="Times New Roman" w:hAnsi="Times New Roman" w:cs="Times New Roman"/>
          <w:kern w:val="0"/>
          <w:sz w:val="20"/>
          <w:szCs w:val="20"/>
        </w:rPr>
        <w:t>Abbreviations</w:t>
      </w:r>
      <w:r>
        <w:rPr>
          <w:rFonts w:ascii="Times New Roman" w:hAnsi="Times New Roman" w:cs="Times New Roman"/>
        </w:rPr>
        <w:t xml:space="preserve">: </w:t>
      </w:r>
      <w:r w:rsidR="00CD62C6">
        <w:rPr>
          <w:rFonts w:ascii="Times New Roman" w:hAnsi="Times New Roman" w:cs="Times New Roman"/>
          <w:kern w:val="0"/>
          <w:sz w:val="20"/>
          <w:szCs w:val="20"/>
        </w:rPr>
        <w:t>N, number;</w:t>
      </w:r>
      <w:r w:rsidR="00CD62C6">
        <w:rPr>
          <w:rFonts w:ascii="Times New Roman" w:hAnsi="Times New Roman" w:cs="Times New Roman"/>
        </w:rPr>
        <w:t xml:space="preserve"> </w:t>
      </w:r>
      <w:r w:rsidR="000B641C">
        <w:rPr>
          <w:rFonts w:ascii="Times New Roman" w:hAnsi="Times New Roman" w:cs="Times New Roman"/>
        </w:rPr>
        <w:t xml:space="preserve">f, fraction; </w:t>
      </w:r>
      <w:r w:rsidR="00CD62C6">
        <w:rPr>
          <w:rFonts w:ascii="Times New Roman" w:hAnsi="Times New Roman" w:cs="Times New Roman"/>
          <w:kern w:val="0"/>
          <w:sz w:val="20"/>
          <w:szCs w:val="20"/>
        </w:rPr>
        <w:t>RT, radiation therapy;</w:t>
      </w:r>
      <w:r w:rsidR="00CD62C6" w:rsidRPr="00EE6420">
        <w:rPr>
          <w:rFonts w:ascii="Times New Roman" w:hAnsi="Times New Roman" w:cs="Times New Roman"/>
        </w:rPr>
        <w:t xml:space="preserve"> </w:t>
      </w:r>
      <w:r w:rsidRPr="00EE6420">
        <w:rPr>
          <w:rFonts w:ascii="Times New Roman" w:hAnsi="Times New Roman" w:cs="Times New Roman"/>
        </w:rPr>
        <w:t>BED, biological equivalent dose</w:t>
      </w:r>
      <w:r>
        <w:rPr>
          <w:rFonts w:ascii="Times New Roman" w:hAnsi="Times New Roman" w:cs="Times New Roman"/>
        </w:rPr>
        <w:t xml:space="preserve"> (</w:t>
      </w:r>
      <w:r w:rsidRPr="00660E82">
        <w:rPr>
          <w:rFonts w:ascii="Times New Roman" w:hAnsi="Times New Roman" w:cs="Times New Roman"/>
        </w:rPr>
        <w:t>α/β</w:t>
      </w:r>
      <w:r w:rsidR="000F6081">
        <w:rPr>
          <w:rFonts w:ascii="Times New Roman" w:hAnsi="Times New Roman" w:cs="Times New Roman"/>
        </w:rPr>
        <w:t xml:space="preserve"> </w:t>
      </w:r>
      <w:r w:rsidRPr="00660E82">
        <w:rPr>
          <w:rFonts w:ascii="Times New Roman" w:hAnsi="Times New Roman" w:cs="Times New Roman"/>
        </w:rPr>
        <w:t>=</w:t>
      </w:r>
      <w:r w:rsidR="000F6081">
        <w:rPr>
          <w:rFonts w:ascii="Times New Roman" w:hAnsi="Times New Roman" w:cs="Times New Roman"/>
        </w:rPr>
        <w:t xml:space="preserve"> </w:t>
      </w:r>
      <w:r w:rsidRPr="00660E82">
        <w:rPr>
          <w:rFonts w:ascii="Times New Roman" w:hAnsi="Times New Roman" w:cs="Times New Roman"/>
        </w:rPr>
        <w:t>10</w:t>
      </w:r>
      <w:r>
        <w:rPr>
          <w:rFonts w:ascii="Times New Roman" w:hAnsi="Times New Roman" w:cs="Times New Roman"/>
        </w:rPr>
        <w:t>)</w:t>
      </w:r>
      <w:r w:rsidRPr="00EE6420">
        <w:rPr>
          <w:rFonts w:ascii="Times New Roman" w:hAnsi="Times New Roman" w:cs="Times New Roman"/>
        </w:rPr>
        <w:t>; EQD2, equivalent dose converted to 2 Gy per fraction</w:t>
      </w:r>
      <w:r>
        <w:rPr>
          <w:rFonts w:ascii="Times New Roman" w:hAnsi="Times New Roman" w:cs="Times New Roman"/>
        </w:rPr>
        <w:t xml:space="preserve"> (</w:t>
      </w:r>
      <w:r w:rsidRPr="00F51B09">
        <w:rPr>
          <w:rFonts w:ascii="Times New Roman" w:hAnsi="Times New Roman" w:cs="Times New Roman"/>
        </w:rPr>
        <w:t>α/β</w:t>
      </w:r>
      <w:r w:rsidR="000F6081">
        <w:rPr>
          <w:rFonts w:ascii="Times New Roman" w:hAnsi="Times New Roman" w:cs="Times New Roman"/>
        </w:rPr>
        <w:t xml:space="preserve"> </w:t>
      </w:r>
      <w:r w:rsidRPr="00F51B09">
        <w:rPr>
          <w:rFonts w:ascii="Times New Roman" w:hAnsi="Times New Roman" w:cs="Times New Roman"/>
        </w:rPr>
        <w:t>=</w:t>
      </w:r>
      <w:r w:rsidR="000F6081">
        <w:rPr>
          <w:rFonts w:ascii="Times New Roman" w:hAnsi="Times New Roman" w:cs="Times New Roman"/>
        </w:rPr>
        <w:t xml:space="preserve"> </w:t>
      </w:r>
      <w:r w:rsidRPr="00F51B09">
        <w:rPr>
          <w:rFonts w:ascii="Times New Roman" w:hAnsi="Times New Roman" w:cs="Times New Roman"/>
        </w:rPr>
        <w:t>10</w:t>
      </w:r>
      <w:r>
        <w:rPr>
          <w:rFonts w:ascii="Times New Roman" w:hAnsi="Times New Roman" w:cs="Times New Roman"/>
        </w:rPr>
        <w:t>)</w:t>
      </w:r>
      <w:r w:rsidRPr="00EE6420">
        <w:rPr>
          <w:rFonts w:ascii="Times New Roman" w:hAnsi="Times New Roman" w:cs="Times New Roman"/>
        </w:rPr>
        <w:t>; CR, complete response; PR, partial response; SD, stable disease; PD, progressive disease</w:t>
      </w:r>
    </w:p>
    <w:p w14:paraId="3D6667FD" w14:textId="77777777" w:rsidR="008E0E53" w:rsidRDefault="008E0E53">
      <w:pPr>
        <w:widowControl/>
        <w:jc w:val="left"/>
        <w:rPr>
          <w:rFonts w:ascii="Times New Roman" w:eastAsia="DengXian" w:hAnsi="Times New Roman" w:cs="Times New Roman"/>
          <w:kern w:val="0"/>
          <w:sz w:val="20"/>
          <w:szCs w:val="20"/>
        </w:rPr>
      </w:pPr>
      <w:r>
        <w:rPr>
          <w:rFonts w:ascii="Times New Roman" w:eastAsia="DengXian" w:hAnsi="Times New Roman" w:cs="Times New Roman"/>
          <w:kern w:val="0"/>
          <w:sz w:val="20"/>
          <w:szCs w:val="20"/>
        </w:rPr>
        <w:br w:type="page"/>
      </w:r>
    </w:p>
    <w:p w14:paraId="687D77BA" w14:textId="1EB23286" w:rsidR="008C46A9" w:rsidRDefault="00E54305">
      <w:pPr>
        <w:jc w:val="center"/>
        <w:rPr>
          <w:rFonts w:ascii="Times New Roman" w:eastAsia="DengXian" w:hAnsi="Times New Roman" w:cs="Times New Roman"/>
          <w:kern w:val="0"/>
          <w:sz w:val="20"/>
          <w:szCs w:val="20"/>
        </w:rPr>
      </w:pPr>
      <w:r>
        <w:rPr>
          <w:rFonts w:ascii="Times New Roman" w:eastAsia="DengXian" w:hAnsi="Times New Roman" w:cs="Times New Roman"/>
          <w:kern w:val="0"/>
          <w:sz w:val="20"/>
          <w:szCs w:val="20"/>
        </w:rPr>
        <w:lastRenderedPageBreak/>
        <w:t xml:space="preserve">Supplemental Table </w:t>
      </w:r>
      <w:r w:rsidR="004D036D">
        <w:rPr>
          <w:rFonts w:ascii="Times New Roman" w:eastAsia="DengXian" w:hAnsi="Times New Roman" w:cs="Times New Roman"/>
          <w:kern w:val="0"/>
          <w:sz w:val="20"/>
          <w:szCs w:val="20"/>
        </w:rPr>
        <w:t xml:space="preserve">2 </w:t>
      </w:r>
      <w:r>
        <w:rPr>
          <w:rFonts w:ascii="Times New Roman" w:eastAsia="DengXian" w:hAnsi="Times New Roman" w:cs="Times New Roman"/>
          <w:kern w:val="0"/>
          <w:sz w:val="20"/>
          <w:szCs w:val="20"/>
        </w:rPr>
        <w:t xml:space="preserve">Univariable and </w:t>
      </w:r>
      <w:r w:rsidR="00F22EF9">
        <w:rPr>
          <w:rFonts w:ascii="Times New Roman" w:eastAsia="DengXian" w:hAnsi="Times New Roman" w:cs="Times New Roman"/>
          <w:kern w:val="0"/>
          <w:sz w:val="20"/>
          <w:szCs w:val="20"/>
        </w:rPr>
        <w:t xml:space="preserve">multivariable </w:t>
      </w:r>
      <w:r w:rsidR="0082793F">
        <w:rPr>
          <w:rFonts w:ascii="Times New Roman" w:eastAsia="DengXian" w:hAnsi="Times New Roman" w:cs="Times New Roman"/>
          <w:kern w:val="0"/>
          <w:sz w:val="20"/>
          <w:szCs w:val="20"/>
        </w:rPr>
        <w:t xml:space="preserve">analyses </w:t>
      </w:r>
      <w:r>
        <w:rPr>
          <w:rFonts w:ascii="Times New Roman" w:eastAsia="DengXian" w:hAnsi="Times New Roman" w:cs="Times New Roman"/>
          <w:kern w:val="0"/>
          <w:sz w:val="20"/>
          <w:szCs w:val="20"/>
        </w:rPr>
        <w:t>of variables associated with BMSS in the entire group (competing risk</w:t>
      </w:r>
      <w:r w:rsidR="00AA4862">
        <w:rPr>
          <w:rFonts w:ascii="Times New Roman" w:eastAsia="DengXian" w:hAnsi="Times New Roman" w:cs="Times New Roman"/>
          <w:kern w:val="0"/>
          <w:sz w:val="20"/>
          <w:szCs w:val="20"/>
        </w:rPr>
        <w:t xml:space="preserve"> analysis</w:t>
      </w:r>
      <w:r>
        <w:rPr>
          <w:rFonts w:ascii="Times New Roman" w:eastAsia="DengXian" w:hAnsi="Times New Roman" w:cs="Times New Roman"/>
          <w:kern w:val="0"/>
          <w:sz w:val="20"/>
          <w:szCs w:val="20"/>
        </w:rPr>
        <w:t>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127"/>
        <w:gridCol w:w="992"/>
        <w:gridCol w:w="1134"/>
        <w:gridCol w:w="992"/>
        <w:gridCol w:w="992"/>
        <w:gridCol w:w="1134"/>
        <w:gridCol w:w="935"/>
      </w:tblGrid>
      <w:tr w:rsidR="008C46A9" w14:paraId="763C1E04" w14:textId="77777777">
        <w:tc>
          <w:tcPr>
            <w:tcW w:w="212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671980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Variables</w:t>
            </w:r>
          </w:p>
        </w:tc>
        <w:tc>
          <w:tcPr>
            <w:tcW w:w="311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4A11CC" w14:textId="77777777" w:rsidR="008C46A9" w:rsidRDefault="00E54305">
            <w:pPr>
              <w:autoSpaceDE w:val="0"/>
              <w:autoSpaceDN w:val="0"/>
              <w:adjustRightInd w:val="0"/>
              <w:jc w:val="center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Univariable Analysis</w:t>
            </w:r>
          </w:p>
        </w:tc>
        <w:tc>
          <w:tcPr>
            <w:tcW w:w="306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A99B831" w14:textId="77777777" w:rsidR="008C46A9" w:rsidRDefault="00E54305">
            <w:pPr>
              <w:autoSpaceDE w:val="0"/>
              <w:autoSpaceDN w:val="0"/>
              <w:adjustRightInd w:val="0"/>
              <w:jc w:val="center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Multivariable Analysis</w:t>
            </w:r>
          </w:p>
        </w:tc>
      </w:tr>
      <w:tr w:rsidR="008C46A9" w14:paraId="19321BF2" w14:textId="77777777">
        <w:tc>
          <w:tcPr>
            <w:tcW w:w="212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588725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4594D9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SHR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6C0CCB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95% CI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3397EC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i/>
                <w:iCs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i/>
                <w:iCs/>
                <w:kern w:val="0"/>
                <w:sz w:val="20"/>
                <w:szCs w:val="20"/>
              </w:rPr>
              <w:t>P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57F9DA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SHR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18CDC0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95% CI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9A2960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i/>
                <w:iCs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i/>
                <w:iCs/>
                <w:kern w:val="0"/>
                <w:sz w:val="20"/>
                <w:szCs w:val="20"/>
              </w:rPr>
              <w:t>P</w:t>
            </w:r>
          </w:p>
        </w:tc>
      </w:tr>
      <w:tr w:rsidR="008C46A9" w14:paraId="20B24215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3266E51D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Years of tre</w:t>
            </w:r>
            <w:r>
              <w:rPr>
                <w:rFonts w:ascii="Times New Roman" w:eastAsia="DengXian" w:hAnsi="Times New Roman" w:cs="Times New Roman" w:hint="eastAsia"/>
                <w:kern w:val="0"/>
                <w:sz w:val="20"/>
                <w:szCs w:val="20"/>
                <w:lang w:eastAsia="zh-Hans"/>
              </w:rPr>
              <w:t>atmen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07046FA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E5FBC8F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9D1AEB1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C276FA1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FF2373A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7A3D6756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</w:tr>
      <w:tr w:rsidR="008C46A9" w14:paraId="27B49852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719DF292" w14:textId="77777777" w:rsidR="008C46A9" w:rsidRDefault="00E54305">
            <w:pPr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2010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– </w:t>
            </w: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201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36FCE2A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344F64E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Referenc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7A9C809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76BAF81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938B51C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2F88A1D1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</w:tr>
      <w:tr w:rsidR="008C46A9" w14:paraId="38A46DD1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56444543" w14:textId="77777777" w:rsidR="008C46A9" w:rsidRDefault="00E54305">
            <w:pPr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2016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– </w:t>
            </w: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202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421F7C4" w14:textId="3548F946" w:rsidR="008C46A9" w:rsidRDefault="0040298B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7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62AE2E1" w14:textId="66DB81E4" w:rsidR="008C46A9" w:rsidRDefault="0040298B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43</w:t>
            </w:r>
            <w:r w:rsidR="00E54305"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1.3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64ED948" w14:textId="0E12F9A6" w:rsidR="008C46A9" w:rsidRDefault="0040298B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32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9F28F9F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97CB940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70DBBB11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</w:tr>
      <w:tr w:rsidR="008C46A9" w14:paraId="55C5D49C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1715C179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Age at BM, year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8ABEA91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6528B94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7C16A82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21FCA7A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8A78E93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5F1578BD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</w:tr>
      <w:tr w:rsidR="008C46A9" w14:paraId="03BC5776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217A385E" w14:textId="77777777" w:rsidR="008C46A9" w:rsidRDefault="00E54305">
            <w:pPr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≥ 60 vs.</w:t>
            </w: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＜</w:t>
            </w: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6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8D143DD" w14:textId="0900056A" w:rsidR="008C46A9" w:rsidRDefault="0040298B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8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F256DB2" w14:textId="002E7CD4" w:rsidR="008C46A9" w:rsidRDefault="0040298B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50</w:t>
            </w:r>
            <w:r w:rsidR="00E54305"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1.5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9EE1B89" w14:textId="12778E63" w:rsidR="008C46A9" w:rsidRDefault="0040298B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63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EA31063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0B899F5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34F70660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</w:tr>
      <w:tr w:rsidR="008C46A9" w14:paraId="0EF0AE7A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6B740163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Sex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C6623A8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572C510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EFED945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1E1F979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52C3C6C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1D16CE2F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</w:tr>
      <w:tr w:rsidR="008C46A9" w14:paraId="76459F17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42624A26" w14:textId="77777777" w:rsidR="008C46A9" w:rsidRDefault="00E54305">
            <w:pPr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Male vs. femal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FC366C0" w14:textId="0F9E1661" w:rsidR="008C46A9" w:rsidRDefault="0040298B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1.2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649B084" w14:textId="635FCC07" w:rsidR="008C46A9" w:rsidRDefault="0040298B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72</w:t>
            </w:r>
            <w:r w:rsidR="00E54305"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2.2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405667C" w14:textId="6D2308D3" w:rsidR="008C46A9" w:rsidRDefault="0040298B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40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E39752A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D50CF74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20339771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</w:tr>
      <w:tr w:rsidR="008C46A9" w14:paraId="0A9F9458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67F53BC6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KP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6031609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F7141D0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6F6D401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630058D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B51CE3B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3C61AFBC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</w:tr>
      <w:tr w:rsidR="008C46A9" w14:paraId="28912860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270AADAA" w14:textId="77777777" w:rsidR="008C46A9" w:rsidRDefault="00E54305">
            <w:pPr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≥ 80 vs.</w:t>
            </w: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＜</w:t>
            </w: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8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FB5275A" w14:textId="74167026" w:rsidR="008C46A9" w:rsidRDefault="0040298B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9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3B3844F" w14:textId="7C21C906" w:rsidR="008C46A9" w:rsidRDefault="0040298B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45</w:t>
            </w:r>
            <w:r w:rsidR="00E54305"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2.0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8E791A8" w14:textId="3729E850" w:rsidR="008C46A9" w:rsidRDefault="0040298B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91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6CBB465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FD462C8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61DE4F32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</w:tr>
      <w:tr w:rsidR="008C46A9" w14:paraId="132468CE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63C6C456" w14:textId="222DC289" w:rsidR="008C46A9" w:rsidRDefault="0040298B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Ds-</w:t>
            </w:r>
            <w:r w:rsidR="00E54305">
              <w:rPr>
                <w:rFonts w:ascii="Times New Roman" w:hAnsi="Times New Roman" w:cs="Times New Roman"/>
                <w:kern w:val="0"/>
                <w:sz w:val="20"/>
                <w:szCs w:val="20"/>
              </w:rPr>
              <w:t>GP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B6712CC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C490A1B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9157A29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7FC5442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63927E3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09BC2D59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</w:tr>
      <w:tr w:rsidR="008C46A9" w14:paraId="02517AB7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76D56686" w14:textId="77777777" w:rsidR="008C46A9" w:rsidRDefault="00E54305">
            <w:pPr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2.5 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– 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4.0 vs. </w:t>
            </w: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– </w:t>
            </w: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3CB0BA7" w14:textId="5DC205B9" w:rsidR="008C46A9" w:rsidRDefault="0040298B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7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F8AF1F0" w14:textId="4B580A0F" w:rsidR="008C46A9" w:rsidRDefault="0040298B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43</w:t>
            </w:r>
            <w:r w:rsidR="00E54305"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1.2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0707029" w14:textId="48D4CE30" w:rsidR="008C46A9" w:rsidRDefault="0040298B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29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48BA4EC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C42A4E9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33BD5ACF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</w:tr>
      <w:tr w:rsidR="008C46A9" w14:paraId="2937288E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46054D23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Symptomatic B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46D068A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5A0B944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1F05D71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D3D75B7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9D9DA20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6591E626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</w:tr>
      <w:tr w:rsidR="008C46A9" w14:paraId="33899655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441BA6E1" w14:textId="77777777" w:rsidR="008C46A9" w:rsidRDefault="00E54305">
            <w:pPr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Yes vs. no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3DDD0AA" w14:textId="26F6D91C" w:rsidR="008C46A9" w:rsidRDefault="0040298B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9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F9AFC2D" w14:textId="34FAC28A" w:rsidR="008C46A9" w:rsidRDefault="0040298B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55</w:t>
            </w:r>
            <w:r w:rsidR="00E54305"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1.6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7C90BEA" w14:textId="1305F3E3" w:rsidR="008C46A9" w:rsidRDefault="0040298B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85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6DAC104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12B61FC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585AEED7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</w:tr>
      <w:tr w:rsidR="008C46A9" w14:paraId="390BCCCE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405907C1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BM number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28B5EE4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7C41A42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930301E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8B2B615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B000C89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0BEDB37F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</w:tr>
      <w:tr w:rsidR="008C46A9" w14:paraId="5793B5AB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14BCC11F" w14:textId="77777777" w:rsidR="008C46A9" w:rsidRDefault="00E54305">
            <w:pPr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≥ 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8498446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7644C3F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Referenc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DCDC60E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A33F7A0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6AFAE95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7CC974D3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</w:tr>
      <w:tr w:rsidR="008C46A9" w14:paraId="7CB5C8A8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58AD3411" w14:textId="77777777" w:rsidR="008C46A9" w:rsidRDefault="00E54305">
            <w:pPr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– </w:t>
            </w: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7B34CF1" w14:textId="666A1771" w:rsidR="008C46A9" w:rsidRDefault="004C60B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9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49B6816" w14:textId="4705E758" w:rsidR="008C46A9" w:rsidRDefault="004C60B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47</w:t>
            </w:r>
            <w:r w:rsidR="00E54305"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1.7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8F4BFC0" w14:textId="4888F09D" w:rsidR="008C46A9" w:rsidRDefault="004C60B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80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06D0596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17C275B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02FE9C10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</w:tr>
      <w:tr w:rsidR="008C46A9" w14:paraId="2D0F6C7D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64DFD3BC" w14:textId="77777777" w:rsidR="008C46A9" w:rsidRDefault="00E54305">
            <w:pPr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9CACA0E" w14:textId="4883821D" w:rsidR="008C46A9" w:rsidRDefault="004C60B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1.0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3B67777" w14:textId="0207304B" w:rsidR="008C46A9" w:rsidRDefault="004C60B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55</w:t>
            </w:r>
            <w:r w:rsidR="00E54305"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2.1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A11FE27" w14:textId="68D45807" w:rsidR="008C46A9" w:rsidRDefault="004C60B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81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F4FE3A0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6DC5994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1E653E30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</w:tr>
      <w:tr w:rsidR="008C46A9" w14:paraId="4E8F0295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43C1C1F7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BM volum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B3AF04D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F21B66E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B60688F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C98248A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3BEC63C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68C7A843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</w:tr>
      <w:tr w:rsidR="008C46A9" w14:paraId="72E02E0E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5F62EBB6" w14:textId="77777777" w:rsidR="008C46A9" w:rsidRDefault="00E54305">
            <w:pPr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≥</w:t>
            </w: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 xml:space="preserve"> 5cc vs. &lt; 5cc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0F9A04C" w14:textId="3541F9E2" w:rsidR="008C46A9" w:rsidRDefault="0040298B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7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3877520" w14:textId="3F1C2ED0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41-</w:t>
            </w:r>
            <w:r w:rsidR="0040298B"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1.2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EA52DA8" w14:textId="31D11A5D" w:rsidR="008C46A9" w:rsidRDefault="0040298B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22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1D5687C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31650F7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0A2CC723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</w:tr>
      <w:tr w:rsidR="008C46A9" w14:paraId="73C886D2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1D53C398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20"/>
                <w:szCs w:val="20"/>
              </w:rPr>
              <w:t>E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xtracranial disease statu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18353CB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63267B8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6C1B092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F9FA9C0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B402D59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4818A040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</w:tr>
      <w:tr w:rsidR="008C46A9" w14:paraId="279E9973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6EE922BE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Progresse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0E6C7FE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092FD38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 w:hint="eastAsia"/>
                <w:kern w:val="0"/>
                <w:sz w:val="20"/>
                <w:szCs w:val="20"/>
              </w:rPr>
              <w:t>R</w:t>
            </w: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eferenc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2090BB0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01222B7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2CA720D" w14:textId="50BEFEAD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3B863B52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</w:tr>
      <w:tr w:rsidR="008C46A9" w14:paraId="467B8348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0A719065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Controlle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1BD2E56" w14:textId="2452FFA5" w:rsidR="008C46A9" w:rsidRDefault="00A801E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5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1A76333" w14:textId="0621563E" w:rsidR="008C46A9" w:rsidRDefault="00A801E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31</w:t>
            </w:r>
            <w:r w:rsidR="00E54305"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1.1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D9559B7" w14:textId="4A49561D" w:rsidR="008C46A9" w:rsidRDefault="00A801E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09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59FB88B" w14:textId="7A797B89" w:rsidR="008C46A9" w:rsidRDefault="002F6D3D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B777807" w14:textId="21853148" w:rsidR="008C46A9" w:rsidRDefault="002F6D3D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51445B9D" w14:textId="0DC04A09" w:rsidR="008C46A9" w:rsidRDefault="002F6D3D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</w:tr>
      <w:tr w:rsidR="008C46A9" w14:paraId="0136E7C7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0B68348E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Non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7B4E56E" w14:textId="24E4FB8F" w:rsidR="008C46A9" w:rsidRDefault="00A801E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1.3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1D28F7E" w14:textId="5891B001" w:rsidR="008C46A9" w:rsidRDefault="00A801E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69</w:t>
            </w:r>
            <w:r w:rsidR="00E54305"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2.6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5D7A924" w14:textId="45C1F0D5" w:rsidR="008C46A9" w:rsidRDefault="00A801E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39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D80B825" w14:textId="3C40E350" w:rsidR="008C46A9" w:rsidRDefault="002F6D3D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E255D32" w14:textId="205D35ED" w:rsidR="008C46A9" w:rsidRDefault="002F6D3D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7A754DCF" w14:textId="32EA91FA" w:rsidR="008C46A9" w:rsidRDefault="002F6D3D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</w:tr>
      <w:tr w:rsidR="008C46A9" w14:paraId="383A3738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32666E39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Time to B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E9F4BA4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02583C4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A3CECB4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E51862A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894CBC2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4F59846D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</w:tr>
      <w:tr w:rsidR="008C46A9" w14:paraId="5A3E887D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2C652F38" w14:textId="77777777" w:rsidR="008C46A9" w:rsidRDefault="00E54305">
            <w:pPr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≥ 36m vs.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＜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36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0D142F2" w14:textId="6BEEE53B" w:rsidR="008C46A9" w:rsidRDefault="0040298B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7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7022252" w14:textId="262BA336" w:rsidR="008C46A9" w:rsidRDefault="0040298B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33</w:t>
            </w:r>
            <w:r w:rsidR="00E54305"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1.6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7EB668C" w14:textId="732115CC" w:rsidR="008C46A9" w:rsidRDefault="0040298B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42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CCA02FE" w14:textId="574E2260" w:rsidR="008C46A9" w:rsidRDefault="00D47F2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CE1A6F5" w14:textId="6B89B309" w:rsidR="008C46A9" w:rsidRDefault="00D47F2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77CEF94A" w14:textId="1CA64B45" w:rsidR="008C46A9" w:rsidRDefault="00D47F2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</w:tr>
      <w:tr w:rsidR="008C46A9" w14:paraId="0CDE04E4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2C06FFF3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TKI before B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395CD45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4F08830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AA57526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88C193C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1B0D1E3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0770C90F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</w:tr>
      <w:tr w:rsidR="008C46A9" w14:paraId="30A0CADF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3C6E5A66" w14:textId="77777777" w:rsidR="008C46A9" w:rsidRDefault="00E54305">
            <w:pPr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Yes vs. no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08EBE0A" w14:textId="32A2583B" w:rsidR="008C46A9" w:rsidRDefault="0040298B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1.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F1D6E4F" w14:textId="44CBAB0F" w:rsidR="008C46A9" w:rsidRDefault="0040298B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61</w:t>
            </w:r>
            <w:r w:rsidR="00E54305"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2.1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71D9D1A" w14:textId="2161585A" w:rsidR="008C46A9" w:rsidRDefault="0040298B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68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6209E19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C5E1301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100BD2C0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</w:tr>
      <w:tr w:rsidR="008C46A9" w14:paraId="4F4DBA04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23938C8E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Gene mutation typ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E83D842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30C506A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A75D6D7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5BFB1E6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6189C73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49369DBA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</w:tr>
      <w:tr w:rsidR="008C46A9" w14:paraId="574319D3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73E6164C" w14:textId="77777777" w:rsidR="008C46A9" w:rsidRDefault="00E54305">
            <w:pPr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 w:hint="eastAsia"/>
                <w:i/>
                <w:iCs/>
                <w:kern w:val="0"/>
                <w:sz w:val="20"/>
                <w:szCs w:val="20"/>
              </w:rPr>
              <w:t>E</w:t>
            </w:r>
            <w:r>
              <w:rPr>
                <w:rFonts w:ascii="Times New Roman" w:eastAsia="DengXian" w:hAnsi="Times New Roman" w:cs="Times New Roman"/>
                <w:i/>
                <w:iCs/>
                <w:kern w:val="0"/>
                <w:sz w:val="20"/>
                <w:szCs w:val="20"/>
              </w:rPr>
              <w:t>GFR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CF2628F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9BBF904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Referenc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B4CEBF7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1053094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F259367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0F94B727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</w:tr>
      <w:tr w:rsidR="008C46A9" w14:paraId="040FF671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44429882" w14:textId="77777777" w:rsidR="008C46A9" w:rsidRDefault="00E54305">
            <w:pPr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 w:hint="eastAsia"/>
                <w:i/>
                <w:iCs/>
                <w:kern w:val="0"/>
                <w:sz w:val="20"/>
                <w:szCs w:val="20"/>
              </w:rPr>
              <w:t>A</w:t>
            </w:r>
            <w:r>
              <w:rPr>
                <w:rFonts w:ascii="Times New Roman" w:eastAsia="DengXian" w:hAnsi="Times New Roman" w:cs="Times New Roman"/>
                <w:i/>
                <w:iCs/>
                <w:kern w:val="0"/>
                <w:sz w:val="20"/>
                <w:szCs w:val="20"/>
              </w:rPr>
              <w:t>LK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9E1796F" w14:textId="16727FBD" w:rsidR="008C46A9" w:rsidRDefault="0096682B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8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9FC78BB" w14:textId="37DA8B0E" w:rsidR="008C46A9" w:rsidRDefault="0096682B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39</w:t>
            </w:r>
            <w:r w:rsidR="00E54305"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1.9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5B07CDF" w14:textId="561557B3" w:rsidR="008C46A9" w:rsidRDefault="0096682B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76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EB32FCF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B3DE5E7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00A99042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</w:tr>
      <w:tr w:rsidR="008C46A9" w14:paraId="29B1EE90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42C3687D" w14:textId="77777777" w:rsidR="008C46A9" w:rsidRDefault="00E54305">
            <w:pPr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 w:hint="eastAsia"/>
                <w:kern w:val="0"/>
                <w:sz w:val="20"/>
                <w:szCs w:val="20"/>
              </w:rPr>
              <w:t>O</w:t>
            </w: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ther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D8C6D35" w14:textId="0BD25009" w:rsidR="008C46A9" w:rsidRDefault="0096682B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F46765F" w14:textId="459AF643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D381ED5" w14:textId="64E63909" w:rsidR="008C46A9" w:rsidRDefault="0096682B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D03C930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54A215C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47EEA80E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</w:tr>
      <w:tr w:rsidR="008C46A9" w14:paraId="14CF0F3E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2A19DD1C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Treatment regimen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D4449FF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FD798C5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D0CB54E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B942F01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EDBFFA5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18EB4552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</w:tr>
      <w:tr w:rsidR="008C46A9" w14:paraId="26A7C890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668876B1" w14:textId="77777777" w:rsidR="008C46A9" w:rsidRDefault="00E54305">
            <w:pPr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 w:hint="eastAsia"/>
                <w:kern w:val="0"/>
                <w:sz w:val="20"/>
                <w:szCs w:val="20"/>
              </w:rPr>
              <w:t>U</w:t>
            </w: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pfront TKI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C3E54D8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E49B591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 w:hint="eastAsia"/>
                <w:kern w:val="0"/>
                <w:sz w:val="20"/>
                <w:szCs w:val="20"/>
              </w:rPr>
              <w:t>R</w:t>
            </w: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eferenc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CC74004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2EF7FBE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 w:hint="eastAsia"/>
                <w:kern w:val="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9046EE5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 w:hint="eastAsia"/>
                <w:kern w:val="0"/>
                <w:sz w:val="20"/>
                <w:szCs w:val="20"/>
              </w:rPr>
              <w:t>-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4A1F1CFC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 w:hint="eastAsia"/>
                <w:kern w:val="0"/>
                <w:sz w:val="20"/>
                <w:szCs w:val="20"/>
              </w:rPr>
              <w:t>-</w:t>
            </w:r>
          </w:p>
        </w:tc>
      </w:tr>
      <w:tr w:rsidR="008C46A9" w14:paraId="386D4229" w14:textId="77777777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0DC60E10" w14:textId="77777777" w:rsidR="008C46A9" w:rsidRDefault="00E54305">
            <w:pPr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Upfront SR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21635D0" w14:textId="6F270028" w:rsidR="008C46A9" w:rsidRDefault="008648D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1.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91B104E" w14:textId="53EC3DD6" w:rsidR="008C46A9" w:rsidRDefault="008648D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64</w:t>
            </w:r>
            <w:r w:rsidR="00E54305"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2.2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E4D4C78" w14:textId="290D151C" w:rsidR="008C46A9" w:rsidRDefault="008648D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56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67B50B0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3D35984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</w:tcPr>
          <w:p w14:paraId="5E1DCDCE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</w:tr>
      <w:tr w:rsidR="008C46A9" w14:paraId="349B75C0" w14:textId="77777777"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8FEF11" w14:textId="77777777" w:rsidR="008C46A9" w:rsidRDefault="00E54305">
            <w:pPr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 xml:space="preserve">Upfront WBRT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D346A6" w14:textId="75EF88E4" w:rsidR="008C46A9" w:rsidRDefault="008648D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9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4A4897" w14:textId="65683BED" w:rsidR="008C46A9" w:rsidRDefault="008648D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46</w:t>
            </w:r>
            <w:r w:rsidR="00E54305"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1.8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CF8D1E" w14:textId="6ACFF2ED" w:rsidR="008C46A9" w:rsidRDefault="008648D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0.78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657D95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8F941F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323EAE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-</w:t>
            </w:r>
          </w:p>
        </w:tc>
      </w:tr>
    </w:tbl>
    <w:p w14:paraId="016C5F26" w14:textId="749CC89E" w:rsidR="008C46A9" w:rsidRDefault="00E54305" w:rsidP="00EA5D17">
      <w:pPr>
        <w:autoSpaceDE w:val="0"/>
        <w:autoSpaceDN w:val="0"/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Abbreviations: BM, brain metastases; KPS, Karnofsky Performance Score; GPA, graded prognostic assessment; TKI, tyrosine kinase inhibitor; RT, radiation therapy; WBRT, whole brain radiotherapy; SRS, stereotactic radiosurgery; HFSRT, hypofractionated stereotactic radiotherapy; NSCLC, non-small cell lung cancer; BC, breast cancer; CI, confidence interval; SHR, sub-distribution hazard ratios.</w:t>
      </w:r>
      <w:bookmarkEnd w:id="0"/>
      <w:bookmarkEnd w:id="1"/>
    </w:p>
    <w:p w14:paraId="358AEA28" w14:textId="6F007FAA" w:rsidR="008C46A9" w:rsidRDefault="00E5430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kern w:val="0"/>
          <w:sz w:val="20"/>
          <w:szCs w:val="20"/>
        </w:rPr>
      </w:pPr>
      <w:bookmarkStart w:id="2" w:name="OLE_LINK3"/>
      <w:bookmarkStart w:id="3" w:name="_Hlk68608785"/>
      <w:r>
        <w:rPr>
          <w:rFonts w:ascii="Times New Roman" w:hAnsi="Times New Roman" w:cs="Times New Roman"/>
          <w:kern w:val="0"/>
          <w:sz w:val="20"/>
          <w:szCs w:val="20"/>
        </w:rPr>
        <w:lastRenderedPageBreak/>
        <w:t xml:space="preserve">Supplemental Table </w:t>
      </w:r>
      <w:r w:rsidR="004D036D">
        <w:rPr>
          <w:rFonts w:ascii="Times New Roman" w:hAnsi="Times New Roman" w:cs="Times New Roman"/>
          <w:kern w:val="0"/>
          <w:sz w:val="20"/>
          <w:szCs w:val="20"/>
        </w:rPr>
        <w:t xml:space="preserve">3 </w:t>
      </w:r>
      <w:r>
        <w:rPr>
          <w:rFonts w:ascii="Times New Roman" w:hAnsi="Times New Roman" w:cs="Times New Roman"/>
          <w:kern w:val="0"/>
          <w:sz w:val="20"/>
          <w:szCs w:val="20"/>
        </w:rPr>
        <w:t>Toxicities and evaluation grades among different groups</w:t>
      </w:r>
    </w:p>
    <w:tbl>
      <w:tblPr>
        <w:tblStyle w:val="TableGrid"/>
        <w:tblW w:w="7231" w:type="dxa"/>
        <w:jc w:val="center"/>
        <w:tblLayout w:type="fixed"/>
        <w:tblLook w:val="04A0" w:firstRow="1" w:lastRow="0" w:firstColumn="1" w:lastColumn="0" w:noHBand="0" w:noVBand="1"/>
      </w:tblPr>
      <w:tblGrid>
        <w:gridCol w:w="1843"/>
        <w:gridCol w:w="1277"/>
        <w:gridCol w:w="567"/>
        <w:gridCol w:w="992"/>
        <w:gridCol w:w="567"/>
        <w:gridCol w:w="850"/>
        <w:gridCol w:w="1135"/>
      </w:tblGrid>
      <w:tr w:rsidR="008C46A9" w14:paraId="37E4E249" w14:textId="77777777">
        <w:trPr>
          <w:jc w:val="center"/>
        </w:trPr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45C099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Events</w:t>
            </w:r>
          </w:p>
        </w:tc>
        <w:tc>
          <w:tcPr>
            <w:tcW w:w="12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FA7822" w14:textId="77777777" w:rsidR="008C46A9" w:rsidRDefault="00E54305">
            <w:pPr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Grade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DFA64B" w14:textId="77777777" w:rsidR="008C46A9" w:rsidRDefault="00E54305">
            <w:pPr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Deferred RT</w:t>
            </w:r>
          </w:p>
          <w:p w14:paraId="34FB3AFA" w14:textId="77777777" w:rsidR="008C46A9" w:rsidRDefault="00E54305">
            <w:pPr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N (%)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125759" w14:textId="77777777" w:rsidR="008C46A9" w:rsidRDefault="00E54305">
            <w:pPr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Upfront RT</w:t>
            </w:r>
          </w:p>
          <w:p w14:paraId="4BADB298" w14:textId="77777777" w:rsidR="008C46A9" w:rsidRDefault="00E54305">
            <w:pPr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N (%)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A95313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i/>
                <w:iCs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kern w:val="0"/>
                <w:sz w:val="20"/>
                <w:szCs w:val="20"/>
              </w:rPr>
              <w:t xml:space="preserve">P value </w:t>
            </w:r>
          </w:p>
        </w:tc>
      </w:tr>
      <w:tr w:rsidR="008C46A9" w14:paraId="485E089B" w14:textId="77777777">
        <w:trPr>
          <w:jc w:val="center"/>
        </w:trPr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C9D0F3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Leukopenia</w:t>
            </w:r>
          </w:p>
        </w:tc>
        <w:tc>
          <w:tcPr>
            <w:tcW w:w="127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61F096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Grade1-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F57A36E" w14:textId="012E83F0" w:rsidR="008C46A9" w:rsidRDefault="00AF6E30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15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256D08" w14:textId="7088464E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</w:t>
            </w:r>
            <w:r w:rsidR="00AF6E30">
              <w:rPr>
                <w:rFonts w:ascii="Times New Roman" w:hAnsi="Times New Roman" w:cs="Times New Roman"/>
                <w:kern w:val="0"/>
                <w:sz w:val="20"/>
                <w:szCs w:val="20"/>
              </w:rPr>
              <w:t>15.9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D49CFB" w14:textId="36FE206A" w:rsidR="008C46A9" w:rsidRDefault="00AF6E30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1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971131" w14:textId="4E2E4E1C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</w:t>
            </w:r>
            <w:r w:rsidR="00AF6E30">
              <w:rPr>
                <w:rFonts w:ascii="Times New Roman" w:hAnsi="Times New Roman" w:cs="Times New Roman"/>
                <w:kern w:val="0"/>
                <w:sz w:val="20"/>
                <w:szCs w:val="20"/>
              </w:rPr>
              <w:t>11.5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7B4DA1" w14:textId="61776C93" w:rsidR="008C46A9" w:rsidRDefault="00AF6E30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.</w:t>
            </w:r>
            <w:r w:rsidR="00E54305">
              <w:rPr>
                <w:rFonts w:ascii="Times New Roman" w:hAnsi="Times New Roman" w:cs="Times New Roman"/>
                <w:kern w:val="0"/>
                <w:sz w:val="20"/>
                <w:szCs w:val="20"/>
              </w:rPr>
              <w:t>311</w:t>
            </w:r>
          </w:p>
        </w:tc>
      </w:tr>
      <w:tr w:rsidR="008C46A9" w14:paraId="01B29AD7" w14:textId="77777777">
        <w:trPr>
          <w:jc w:val="center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A7D0A75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</w:tcPr>
          <w:p w14:paraId="0A0716C7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Grade3-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D0195D3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0DDAF12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0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3922333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85D3750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0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2B1FE576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8C46A9" w14:paraId="642FAED4" w14:textId="77777777">
        <w:trPr>
          <w:jc w:val="center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BEADBB5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Neutropenia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</w:tcPr>
          <w:p w14:paraId="3BFB9209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Grade1-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D1E4799" w14:textId="3D8D2C87" w:rsidR="008C46A9" w:rsidRDefault="00AF6E30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DAD9ABD" w14:textId="6BF20ACF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</w:t>
            </w:r>
            <w:r w:rsidR="00AF6E30">
              <w:rPr>
                <w:rFonts w:ascii="Times New Roman" w:hAnsi="Times New Roman" w:cs="Times New Roman"/>
                <w:kern w:val="0"/>
                <w:sz w:val="20"/>
                <w:szCs w:val="20"/>
              </w:rPr>
              <w:t>7.5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8161C8E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3522989" w14:textId="3F95AA40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</w:t>
            </w:r>
            <w:r w:rsidR="00AF6E30">
              <w:rPr>
                <w:rFonts w:ascii="Times New Roman" w:hAnsi="Times New Roman" w:cs="Times New Roman"/>
                <w:kern w:val="0"/>
                <w:sz w:val="20"/>
                <w:szCs w:val="20"/>
              </w:rPr>
              <w:t>4.8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22103E38" w14:textId="6BB1273F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.432</w:t>
            </w:r>
          </w:p>
        </w:tc>
      </w:tr>
      <w:tr w:rsidR="008C46A9" w14:paraId="0387F99B" w14:textId="77777777">
        <w:trPr>
          <w:jc w:val="center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452D59B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</w:tcPr>
          <w:p w14:paraId="48D965F0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Grade3-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7287EBB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7929DE8" w14:textId="063B9F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</w:t>
            </w:r>
            <w:r w:rsidR="00AF6E30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1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EC09C2E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E3474D1" w14:textId="38614A35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</w:t>
            </w:r>
            <w:r w:rsidR="00AF6E30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0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5D72432D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8C46A9" w14:paraId="0A797783" w14:textId="77777777">
        <w:trPr>
          <w:jc w:val="center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27F6423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Anemia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</w:tcPr>
          <w:p w14:paraId="3C31485D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Grade1-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9B1F3B9" w14:textId="0768B304" w:rsidR="008C46A9" w:rsidRDefault="00AF6E30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ADFD52D" w14:textId="56A8592C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</w:t>
            </w:r>
            <w:r w:rsidR="00AF6E30">
              <w:rPr>
                <w:rFonts w:ascii="Times New Roman" w:hAnsi="Times New Roman" w:cs="Times New Roman"/>
                <w:kern w:val="0"/>
                <w:sz w:val="20"/>
                <w:szCs w:val="20"/>
              </w:rPr>
              <w:t>6.4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801F871" w14:textId="1371DA15" w:rsidR="008C46A9" w:rsidRDefault="00AF6E30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EA4B967" w14:textId="11C81D1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</w:t>
            </w:r>
            <w:r w:rsidR="00AF6E30">
              <w:rPr>
                <w:rFonts w:ascii="Times New Roman" w:hAnsi="Times New Roman" w:cs="Times New Roman"/>
                <w:kern w:val="0"/>
                <w:sz w:val="20"/>
                <w:szCs w:val="20"/>
              </w:rPr>
              <w:t>8.7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206980A8" w14:textId="4510BD71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.537</w:t>
            </w:r>
          </w:p>
        </w:tc>
      </w:tr>
      <w:tr w:rsidR="008C46A9" w14:paraId="689B4B93" w14:textId="77777777">
        <w:trPr>
          <w:jc w:val="center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0EAA531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</w:tcPr>
          <w:p w14:paraId="74D04960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Grade3-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59BDC63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762AD2F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0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F9AE195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3CCCE33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0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330F2F6E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8C46A9" w14:paraId="7CF39058" w14:textId="77777777">
        <w:trPr>
          <w:jc w:val="center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8AF4495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Thrombocytopenia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</w:tcPr>
          <w:p w14:paraId="66E6DD78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Grade1-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1CB4086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D773F27" w14:textId="2E4079D5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</w:t>
            </w:r>
            <w:r w:rsidR="00AF6E30">
              <w:rPr>
                <w:rFonts w:ascii="Times New Roman" w:hAnsi="Times New Roman" w:cs="Times New Roman"/>
                <w:kern w:val="0"/>
                <w:sz w:val="20"/>
                <w:szCs w:val="20"/>
              </w:rPr>
              <w:t>3.2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2BE9947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50B1806" w14:textId="7A8EBBCA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</w:t>
            </w:r>
            <w:r w:rsidR="00AF6E30">
              <w:rPr>
                <w:rFonts w:ascii="Times New Roman" w:hAnsi="Times New Roman" w:cs="Times New Roman"/>
                <w:kern w:val="0"/>
                <w:sz w:val="20"/>
                <w:szCs w:val="20"/>
              </w:rPr>
              <w:t>6.7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45A59936" w14:textId="50C7254D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.485</w:t>
            </w:r>
          </w:p>
        </w:tc>
      </w:tr>
      <w:tr w:rsidR="008C46A9" w14:paraId="6C6209A0" w14:textId="77777777">
        <w:trPr>
          <w:jc w:val="center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6F5771B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</w:tcPr>
          <w:p w14:paraId="31E71975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Grade3-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9C85E65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6DA07B4" w14:textId="02EECAA0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</w:t>
            </w:r>
            <w:r w:rsidR="00AF6E30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1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5667B60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797FCCC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0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7CC9FFAA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8C46A9" w14:paraId="77ABD8AB" w14:textId="77777777">
        <w:trPr>
          <w:jc w:val="center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8183C7C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Hypohepatia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</w:tcPr>
          <w:p w14:paraId="24D5102E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Grade1-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CDA71DB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1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34E9A6E" w14:textId="1DE012D3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</w:t>
            </w:r>
            <w:r w:rsidR="00AF6E30">
              <w:rPr>
                <w:rFonts w:ascii="Times New Roman" w:hAnsi="Times New Roman" w:cs="Times New Roman"/>
                <w:kern w:val="0"/>
                <w:sz w:val="20"/>
                <w:szCs w:val="20"/>
              </w:rPr>
              <w:t>12.7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9872674" w14:textId="383EF30F" w:rsidR="008C46A9" w:rsidRDefault="00AF6E30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0DB2EB2" w14:textId="61FF5F16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</w:t>
            </w:r>
            <w:r w:rsidR="00AF6E30">
              <w:rPr>
                <w:rFonts w:ascii="Times New Roman" w:hAnsi="Times New Roman" w:cs="Times New Roman"/>
                <w:kern w:val="0"/>
                <w:sz w:val="20"/>
                <w:szCs w:val="20"/>
              </w:rPr>
              <w:t>7.7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039B4B7E" w14:textId="1CEFCAA0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.155</w:t>
            </w:r>
          </w:p>
        </w:tc>
      </w:tr>
      <w:tr w:rsidR="008C46A9" w14:paraId="4EEEF6E6" w14:textId="77777777">
        <w:trPr>
          <w:jc w:val="center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6A4054B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</w:tcPr>
          <w:p w14:paraId="2D6BDAC0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Grade3-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DB3BCB0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35A639D" w14:textId="363D2ABA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</w:t>
            </w:r>
            <w:r w:rsidR="00AF6E30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1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DAC2FF1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1B7E2FB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0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268B7407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8C46A9" w14:paraId="0227E8D4" w14:textId="77777777">
        <w:trPr>
          <w:jc w:val="center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082C4E6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Renal failure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</w:tcPr>
          <w:p w14:paraId="73C8823E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Grade1-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E398ACB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08E7AC5" w14:textId="639CE9CD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</w:t>
            </w:r>
            <w:r w:rsidR="00AF6E30">
              <w:rPr>
                <w:rFonts w:ascii="Times New Roman" w:hAnsi="Times New Roman" w:cs="Times New Roman"/>
                <w:kern w:val="0"/>
                <w:sz w:val="20"/>
                <w:szCs w:val="20"/>
              </w:rPr>
              <w:t>9.6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5089621" w14:textId="15C23B36" w:rsidR="008C46A9" w:rsidRDefault="00AF6E30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5746388" w14:textId="57664302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</w:t>
            </w:r>
            <w:r w:rsidR="00AF6E30">
              <w:rPr>
                <w:rFonts w:ascii="Times New Roman" w:hAnsi="Times New Roman" w:cs="Times New Roman"/>
                <w:kern w:val="0"/>
                <w:sz w:val="20"/>
                <w:szCs w:val="20"/>
              </w:rPr>
              <w:t>6.7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2D1B0F55" w14:textId="09258D01" w:rsidR="008C46A9" w:rsidRDefault="00AF6E30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.46</w:t>
            </w:r>
            <w:r w:rsidR="00E54305">
              <w:rPr>
                <w:rFonts w:ascii="Times New Roman" w:hAnsi="Times New Roman" w:cs="Times New Roman"/>
                <w:kern w:val="0"/>
                <w:sz w:val="20"/>
                <w:szCs w:val="20"/>
              </w:rPr>
              <w:t>5</w:t>
            </w:r>
          </w:p>
        </w:tc>
      </w:tr>
      <w:tr w:rsidR="008C46A9" w14:paraId="2245201B" w14:textId="77777777">
        <w:trPr>
          <w:jc w:val="center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01BC24A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</w:tcPr>
          <w:p w14:paraId="53F97058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Grade3-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357BA2F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78E6B39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0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DB454DB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A2825CE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0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713F3E47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8C46A9" w14:paraId="2A0FB53C" w14:textId="77777777">
        <w:trPr>
          <w:jc w:val="center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0ED7E74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Nausea/</w:t>
            </w:r>
          </w:p>
          <w:p w14:paraId="42190F64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vomiting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</w:tcPr>
          <w:p w14:paraId="567054B4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Grade1-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E6E7461" w14:textId="009F1AB6" w:rsidR="008C46A9" w:rsidRDefault="00AF6E30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2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E7371CC" w14:textId="72D06632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</w:t>
            </w:r>
            <w:r w:rsidR="00AF6E30">
              <w:rPr>
                <w:rFonts w:ascii="Times New Roman" w:hAnsi="Times New Roman" w:cs="Times New Roman"/>
                <w:kern w:val="0"/>
                <w:sz w:val="20"/>
                <w:szCs w:val="20"/>
              </w:rPr>
              <w:t>22.4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DE180AB" w14:textId="3FED8134" w:rsidR="008C46A9" w:rsidRDefault="00AF6E30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3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F11E6A2" w14:textId="158282A2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</w:t>
            </w:r>
            <w:r w:rsidR="00AF6E30">
              <w:rPr>
                <w:rFonts w:ascii="Times New Roman" w:hAnsi="Times New Roman" w:cs="Times New Roman"/>
                <w:kern w:val="0"/>
                <w:sz w:val="20"/>
                <w:szCs w:val="20"/>
              </w:rPr>
              <w:t>28.8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0CC98569" w14:textId="4ADA330E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.251</w:t>
            </w:r>
          </w:p>
        </w:tc>
      </w:tr>
      <w:tr w:rsidR="008C46A9" w14:paraId="6D979F26" w14:textId="77777777">
        <w:trPr>
          <w:jc w:val="center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7A87918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</w:tcPr>
          <w:p w14:paraId="553A4D55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Grade3-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8B597E3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990A96C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0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DC0526D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626F04C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0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5EDD5F23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8C46A9" w14:paraId="5BFC423D" w14:textId="77777777">
        <w:trPr>
          <w:jc w:val="center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CC1620C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Acute neurologic AE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</w:tcPr>
          <w:p w14:paraId="51DB6044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Grade1-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808FEEC" w14:textId="2FE56E63" w:rsidR="008C46A9" w:rsidRDefault="00AF6E30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2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C2884FE" w14:textId="0FC89EB0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</w:t>
            </w:r>
            <w:r w:rsidR="00AF6E30">
              <w:rPr>
                <w:rFonts w:ascii="Times New Roman" w:hAnsi="Times New Roman" w:cs="Times New Roman"/>
                <w:kern w:val="0"/>
                <w:sz w:val="20"/>
                <w:szCs w:val="20"/>
              </w:rPr>
              <w:t>26.1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982D545" w14:textId="1E7C8DCC" w:rsidR="008C46A9" w:rsidRDefault="00AF6E30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1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B3C9F78" w14:textId="2B588601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</w:t>
            </w:r>
            <w:r w:rsidR="00AF6E30">
              <w:rPr>
                <w:rFonts w:ascii="Times New Roman" w:hAnsi="Times New Roman" w:cs="Times New Roman"/>
                <w:kern w:val="0"/>
                <w:sz w:val="20"/>
                <w:szCs w:val="20"/>
              </w:rPr>
              <w:t>15.4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4FBE8B8B" w14:textId="7E19A55B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.175</w:t>
            </w:r>
          </w:p>
        </w:tc>
      </w:tr>
      <w:tr w:rsidR="008C46A9" w14:paraId="4EA92079" w14:textId="77777777">
        <w:trPr>
          <w:jc w:val="center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78609D4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</w:tcPr>
          <w:p w14:paraId="6C340AE4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Grade3-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392B6DB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E7DA3EF" w14:textId="38E9A1D3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</w:t>
            </w:r>
            <w:r w:rsidR="00AF6E30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1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506E064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3DB2AA1" w14:textId="75F1E89A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</w:t>
            </w:r>
            <w:r w:rsidR="00AF6E30">
              <w:rPr>
                <w:rFonts w:ascii="Times New Roman" w:hAnsi="Times New Roman" w:cs="Times New Roman"/>
                <w:kern w:val="0"/>
                <w:sz w:val="20"/>
                <w:szCs w:val="20"/>
              </w:rPr>
              <w:t>2.9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79FF3535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8C46A9" w14:paraId="52AB7573" w14:textId="77777777">
        <w:trPr>
          <w:jc w:val="center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94FA34A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Late neurologic AE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</w:tcPr>
          <w:p w14:paraId="0F3825DA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Grade1-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810D91C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965FADD" w14:textId="5C754AB0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</w:t>
            </w:r>
            <w:r w:rsidR="00AF6E30">
              <w:rPr>
                <w:rFonts w:ascii="Times New Roman" w:hAnsi="Times New Roman" w:cs="Times New Roman"/>
                <w:kern w:val="0"/>
                <w:sz w:val="20"/>
                <w:szCs w:val="20"/>
              </w:rPr>
              <w:t>7.4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855B526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1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B132382" w14:textId="1ABF2DC3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</w:t>
            </w:r>
            <w:r w:rsidR="00AF6E30">
              <w:rPr>
                <w:rFonts w:ascii="Times New Roman" w:hAnsi="Times New Roman" w:cs="Times New Roman"/>
                <w:kern w:val="0"/>
                <w:sz w:val="20"/>
                <w:szCs w:val="20"/>
              </w:rPr>
              <w:t>11.5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18460E9E" w14:textId="334B53ED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.199</w:t>
            </w:r>
          </w:p>
        </w:tc>
      </w:tr>
      <w:tr w:rsidR="008C46A9" w14:paraId="3D287924" w14:textId="77777777">
        <w:trPr>
          <w:jc w:val="center"/>
        </w:trPr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C5A382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1E66D4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Grade3-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5B9A20" w14:textId="6BDF8CE0" w:rsidR="008C46A9" w:rsidRDefault="00AF6E30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1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347F8F" w14:textId="7A2C6F26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</w:t>
            </w:r>
            <w:r w:rsidR="00AF6E30">
              <w:rPr>
                <w:rFonts w:ascii="Times New Roman" w:hAnsi="Times New Roman" w:cs="Times New Roman"/>
                <w:kern w:val="0"/>
                <w:sz w:val="20"/>
                <w:szCs w:val="20"/>
              </w:rPr>
              <w:t>12.8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0E8B29" w14:textId="15B0F5B9" w:rsidR="008C46A9" w:rsidRDefault="00AF6E30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1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FD6130" w14:textId="40CF89DB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</w:t>
            </w:r>
            <w:r w:rsidR="00AF6E30">
              <w:rPr>
                <w:rFonts w:ascii="Times New Roman" w:hAnsi="Times New Roman" w:cs="Times New Roman"/>
                <w:kern w:val="0"/>
                <w:sz w:val="20"/>
                <w:szCs w:val="20"/>
              </w:rPr>
              <w:t>16.3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86383E" w14:textId="77777777" w:rsidR="008C46A9" w:rsidRDefault="008C46A9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</w:tbl>
    <w:p w14:paraId="54BC3304" w14:textId="725BB2BA" w:rsidR="008C46A9" w:rsidRDefault="00E54305">
      <w:pPr>
        <w:autoSpaceDE w:val="0"/>
        <w:autoSpaceDN w:val="0"/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Abbreviations: N, number; TKI, tyrosine kinase inhibitor; RT, radiation therapy; AE, adverse event.</w:t>
      </w:r>
      <w:bookmarkEnd w:id="2"/>
      <w:bookmarkEnd w:id="3"/>
      <w:r>
        <w:rPr>
          <w:rFonts w:ascii="Times New Roman" w:hAnsi="Times New Roman" w:cs="Times New Roman"/>
        </w:rPr>
        <w:br w:type="page"/>
      </w:r>
      <w:bookmarkStart w:id="4" w:name="_Hlk68542970"/>
      <w:r>
        <w:rPr>
          <w:rFonts w:ascii="Times New Roman" w:hAnsi="Times New Roman" w:cs="Times New Roman"/>
          <w:kern w:val="0"/>
          <w:sz w:val="20"/>
          <w:szCs w:val="20"/>
        </w:rPr>
        <w:lastRenderedPageBreak/>
        <w:t xml:space="preserve">Supplemental Table </w:t>
      </w:r>
      <w:bookmarkStart w:id="5" w:name="OLE_LINK28"/>
      <w:r w:rsidR="004D036D">
        <w:rPr>
          <w:rFonts w:ascii="Times New Roman" w:hAnsi="Times New Roman" w:cs="Times New Roman"/>
          <w:kern w:val="0"/>
          <w:sz w:val="20"/>
          <w:szCs w:val="20"/>
        </w:rPr>
        <w:t xml:space="preserve">4 </w:t>
      </w:r>
      <w:r>
        <w:rPr>
          <w:rFonts w:ascii="Times New Roman" w:hAnsi="Times New Roman" w:cs="Times New Roman"/>
          <w:kern w:val="0"/>
          <w:sz w:val="20"/>
          <w:szCs w:val="20"/>
        </w:rPr>
        <w:t>Comparison of</w:t>
      </w:r>
      <w:bookmarkEnd w:id="5"/>
      <w:r>
        <w:rPr>
          <w:rFonts w:ascii="Times New Roman" w:hAnsi="Times New Roman" w:cs="Times New Roman"/>
          <w:kern w:val="0"/>
          <w:sz w:val="20"/>
          <w:szCs w:val="20"/>
        </w:rPr>
        <w:t xml:space="preserve"> previous studies and the present study in sequence between ra</w:t>
      </w:r>
      <w:bookmarkEnd w:id="4"/>
      <w:r>
        <w:rPr>
          <w:rFonts w:ascii="Times New Roman" w:hAnsi="Times New Roman" w:cs="Times New Roman"/>
          <w:kern w:val="0"/>
          <w:sz w:val="20"/>
          <w:szCs w:val="20"/>
        </w:rPr>
        <w:t>diation therapy and targeted therapy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34"/>
        <w:gridCol w:w="1027"/>
        <w:gridCol w:w="1100"/>
        <w:gridCol w:w="850"/>
        <w:gridCol w:w="851"/>
        <w:gridCol w:w="992"/>
        <w:gridCol w:w="1357"/>
        <w:gridCol w:w="995"/>
      </w:tblGrid>
      <w:tr w:rsidR="008C46A9" w14:paraId="1CE2A0CB" w14:textId="77777777" w:rsidTr="00EA5D17"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FE1198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Study</w:t>
            </w:r>
          </w:p>
        </w:tc>
        <w:tc>
          <w:tcPr>
            <w:tcW w:w="10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F5D8B2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N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8714C2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Treatment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342620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Follow up (m)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A776B0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ORR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810857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iPFS (m)</w:t>
            </w:r>
          </w:p>
        </w:tc>
        <w:tc>
          <w:tcPr>
            <w:tcW w:w="13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29D99A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MST (m)</w:t>
            </w:r>
          </w:p>
        </w:tc>
        <w:tc>
          <w:tcPr>
            <w:tcW w:w="9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8DEDA4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≥ Grade3 toxicities</w:t>
            </w:r>
          </w:p>
        </w:tc>
      </w:tr>
      <w:tr w:rsidR="008C46A9" w14:paraId="2C5F56A4" w14:textId="77777777" w:rsidTr="00EA5D17"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D3F5B05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Magnuson, 2017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4293AF66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351</w:t>
            </w:r>
          </w:p>
          <w:p w14:paraId="36BCBB11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EGFR mutated NSCLC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01613AF2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Upfront SRS vs. Upfront WBRT vs. Upfront TKI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A1EF922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22 (IQR 13 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– 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35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1484F10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N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E0E099E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23 vs. 24 vs. 17</w:t>
            </w:r>
          </w:p>
          <w:p w14:paraId="6B93CAA9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P = 0.025</w:t>
            </w: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</w:tcPr>
          <w:p w14:paraId="1FD2B48D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46 vs. 30 vs. 25</w:t>
            </w:r>
          </w:p>
          <w:p w14:paraId="71654223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P </w:t>
            </w: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&lt; 0.001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54A72C67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NA</w:t>
            </w:r>
          </w:p>
        </w:tc>
      </w:tr>
      <w:tr w:rsidR="008C46A9" w14:paraId="3D334606" w14:textId="77777777" w:rsidTr="00EA5D17"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08BA8A5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Miyawaki, 2019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68D19E53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176</w:t>
            </w:r>
          </w:p>
          <w:p w14:paraId="4CB3D4EE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EGFR mutated NSCLC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29FC9530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Upfront RT/surgery±TKI vs. Upfront TKI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9F42D66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23 (2.3 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– 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91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77E8F87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N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D54EFFB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22 vs. 12</w:t>
            </w:r>
          </w:p>
          <w:p w14:paraId="5E874407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P &lt; 0.01</w:t>
            </w:r>
          </w:p>
          <w:p w14:paraId="0649A434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1 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– 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4 BM: 24 vs. 16</w:t>
            </w:r>
          </w:p>
          <w:p w14:paraId="522D0255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P &lt; 0.01</w:t>
            </w: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</w:tcPr>
          <w:p w14:paraId="23BF4D80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28 vs. 23</w:t>
            </w:r>
          </w:p>
          <w:p w14:paraId="7D0CDA13" w14:textId="6C8A5EC3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P</w:t>
            </w:r>
            <w:r w:rsidR="000C60B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=</w:t>
            </w:r>
            <w:r w:rsidR="000C60B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.12</w:t>
            </w:r>
          </w:p>
          <w:p w14:paraId="7116FC0B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1 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– 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4 BM: 25 vs. 23 </w:t>
            </w:r>
          </w:p>
          <w:p w14:paraId="19D016A1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P = 0.02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5F00CFDD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NA</w:t>
            </w:r>
          </w:p>
        </w:tc>
      </w:tr>
      <w:tr w:rsidR="008C46A9" w14:paraId="40CA8131" w14:textId="77777777" w:rsidTr="00EA5D17"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3122DDE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Wang, 2019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1B7687C0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93</w:t>
            </w:r>
          </w:p>
          <w:p w14:paraId="2D428C05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EGFR mutated NSCLC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6D02694A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Upfront RT vs. TKI alone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08E350C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37.7 (3.4 </w:t>
            </w:r>
            <w:bookmarkStart w:id="6" w:name="OLE_LINK16"/>
            <w:bookmarkStart w:id="7" w:name="OLE_LINK17"/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–</w:t>
            </w:r>
            <w:bookmarkEnd w:id="6"/>
            <w:bookmarkEnd w:id="7"/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63.2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A95B5E5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94.3% vs. 85.2%</w:t>
            </w:r>
          </w:p>
          <w:p w14:paraId="1C6FF64C" w14:textId="5B116B3F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P</w:t>
            </w:r>
            <w:r w:rsidR="00DF1BCB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=</w:t>
            </w:r>
            <w:r w:rsidR="00DF1BCB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0.09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E488EDD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27.6 vs. 16.1</w:t>
            </w:r>
          </w:p>
          <w:p w14:paraId="109D722E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P = 0.053</w:t>
            </w: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</w:tcPr>
          <w:p w14:paraId="0332038A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35.4 vs. 35.8</w:t>
            </w:r>
          </w:p>
          <w:p w14:paraId="30BE7AC8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P = 0.695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16792699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NA</w:t>
            </w:r>
          </w:p>
        </w:tc>
      </w:tr>
      <w:tr w:rsidR="0097420A" w14:paraId="45398C6C" w14:textId="77777777" w:rsidTr="00EA5D17"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EC3643F" w14:textId="26E0E56B" w:rsidR="0097420A" w:rsidRDefault="0097420A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20"/>
                <w:szCs w:val="20"/>
              </w:rPr>
              <w:t>B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orghetti, 2019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509ABAF0" w14:textId="7CCA332B" w:rsidR="00077908" w:rsidRDefault="001069C2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106</w:t>
            </w:r>
            <w:r w:rsidR="00E66A70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="00713939">
              <w:rPr>
                <w:rFonts w:ascii="Times New Roman" w:hAnsi="Times New Roman" w:cs="Times New Roman"/>
                <w:kern w:val="0"/>
                <w:sz w:val="20"/>
                <w:szCs w:val="20"/>
              </w:rPr>
              <w:t>EGFR/</w:t>
            </w:r>
          </w:p>
          <w:p w14:paraId="48E987A6" w14:textId="44D0EA51" w:rsidR="00A31D8F" w:rsidRDefault="00713939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ALK </w:t>
            </w:r>
            <w:r w:rsidR="00C6444A">
              <w:rPr>
                <w:rFonts w:ascii="Times New Roman" w:hAnsi="Times New Roman" w:cs="Times New Roman"/>
                <w:kern w:val="0"/>
                <w:sz w:val="20"/>
                <w:szCs w:val="20"/>
              </w:rPr>
              <w:t>mutated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NSCLC</w:t>
            </w:r>
            <w:r w:rsidR="00B93936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="001069C2">
              <w:rPr>
                <w:rFonts w:ascii="Times New Roman" w:hAnsi="Times New Roman" w:cs="Times New Roman"/>
                <w:kern w:val="0"/>
                <w:sz w:val="20"/>
                <w:szCs w:val="20"/>
              </w:rPr>
              <w:t>(49 with brain RT)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4205BF13" w14:textId="619E5F31" w:rsidR="0097420A" w:rsidRDefault="00A31D8F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RT</w:t>
            </w:r>
            <w:r w:rsidR="00E66A70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before vs. after vs.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concomitant to TKI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1801896" w14:textId="62AFABC5" w:rsidR="0097420A" w:rsidRDefault="005B6502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20"/>
                <w:szCs w:val="20"/>
              </w:rPr>
              <w:t>9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.1 (1.0 </w:t>
            </w:r>
            <w:r w:rsidRPr="005B6502">
              <w:rPr>
                <w:rFonts w:ascii="Times New Roman" w:hAnsi="Times New Roman" w:cs="Times New Roman"/>
                <w:kern w:val="0"/>
                <w:sz w:val="20"/>
                <w:szCs w:val="20"/>
              </w:rPr>
              <w:t>– 68.0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5A3C26C8" w14:textId="57C1F8BB" w:rsidR="0097420A" w:rsidRDefault="00E0705D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20"/>
                <w:szCs w:val="20"/>
              </w:rPr>
              <w:t>N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0A89CE6" w14:textId="09648CA2" w:rsidR="0097420A" w:rsidRDefault="00A560C4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20"/>
                <w:szCs w:val="20"/>
              </w:rPr>
              <w:t>N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A</w:t>
            </w: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</w:tcPr>
          <w:p w14:paraId="59F61CE8" w14:textId="77777777" w:rsidR="0097420A" w:rsidRDefault="00E0705D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3</w:t>
            </w:r>
          </w:p>
          <w:p w14:paraId="5B12A156" w14:textId="74C43416" w:rsidR="00C8285A" w:rsidRDefault="00D02C8A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1 year</w:t>
            </w:r>
            <w:r w:rsidR="00E02FEF">
              <w:rPr>
                <w:rFonts w:ascii="Times New Roman" w:hAnsi="Times New Roman" w:cs="Times New Roman"/>
                <w:kern w:val="0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OS: 62</w:t>
            </w:r>
            <w:r w:rsidR="00162555">
              <w:rPr>
                <w:rFonts w:ascii="Times New Roman" w:hAnsi="Times New Roman" w:cs="Times New Roman"/>
                <w:kern w:val="0"/>
                <w:sz w:val="20"/>
                <w:szCs w:val="20"/>
              </w:rPr>
              <w:t>.7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% vs. 88.9% vs. 79%, NS)</w:t>
            </w:r>
          </w:p>
          <w:p w14:paraId="6F980003" w14:textId="30A9E935" w:rsidR="00E02FEF" w:rsidRPr="00E02FEF" w:rsidRDefault="00E02FEF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TKI </w:t>
            </w:r>
            <w:r w:rsidRPr="00E02FEF">
              <w:rPr>
                <w:rFonts w:ascii="Times New Roman" w:hAnsi="Times New Roman" w:cs="Times New Roman"/>
                <w:kern w:val="0"/>
                <w:sz w:val="20"/>
                <w:szCs w:val="20"/>
              </w:rPr>
              <w:t>&gt;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14 m had better OS (HR 0.17, P &lt; 0.001)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354578D6" w14:textId="76E09C86" w:rsidR="0097420A" w:rsidRDefault="005A6C7B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4.1</w:t>
            </w:r>
            <w:r w:rsidR="00A560C4">
              <w:rPr>
                <w:rFonts w:ascii="Times New Roman" w:hAnsi="Times New Roman" w:cs="Times New Roman"/>
                <w:kern w:val="0"/>
                <w:sz w:val="20"/>
                <w:szCs w:val="20"/>
              </w:rPr>
              <w:t>%</w:t>
            </w:r>
          </w:p>
        </w:tc>
      </w:tr>
      <w:tr w:rsidR="008C46A9" w14:paraId="6F015C82" w14:textId="77777777" w:rsidTr="00EA5D17"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CB04D3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Chen, 2020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84EC32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954</w:t>
            </w:r>
          </w:p>
          <w:p w14:paraId="1C65EFF7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NSCLC</w:t>
            </w:r>
          </w:p>
          <w:p w14:paraId="0DB39A3F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447 with RT)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310940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CT/TKI + deferred RT vs. CT/TKI + early RT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3CB616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54.8 (IQR 9.0 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– 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33.0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226208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N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178014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NA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9981CA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Wild: 19.4 vs. 14.1 </w:t>
            </w:r>
          </w:p>
          <w:p w14:paraId="2C150C68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P </w:t>
            </w: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&lt; 0.001</w:t>
            </w:r>
          </w:p>
          <w:p w14:paraId="3E89CC72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EGFR/ALK+: 33.3 vs. 28.3 NS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750303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NA</w:t>
            </w:r>
          </w:p>
        </w:tc>
      </w:tr>
      <w:tr w:rsidR="008C46A9" w14:paraId="7B3C8CD1" w14:textId="77777777" w:rsidTr="00EA5D17"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46DFF0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Our study</w:t>
            </w:r>
          </w:p>
        </w:tc>
        <w:tc>
          <w:tcPr>
            <w:tcW w:w="10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09C5A5" w14:textId="74CF6C40" w:rsidR="008C46A9" w:rsidRDefault="00AA6859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198</w:t>
            </w:r>
          </w:p>
          <w:p w14:paraId="55EFFB0B" w14:textId="49DDECCC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gene-driven</w:t>
            </w:r>
            <w:r w:rsidR="00AA6859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NSCLC 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BM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7EC65C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Upfront HFSRT±WBRT vs.</w:t>
            </w:r>
          </w:p>
          <w:p w14:paraId="048CB0CF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Deferred HFSRT±WBRT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67B291" w14:textId="475A4570" w:rsidR="008C46A9" w:rsidRDefault="005D4700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55.7</w:t>
            </w:r>
            <w:r w:rsidR="00E5430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(IQR 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21.8</w:t>
            </w:r>
            <w:r w:rsidR="00E5430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="00E54305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– 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50.8</w:t>
            </w:r>
            <w:r w:rsidR="00E54305"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3A3573" w14:textId="6D26ADFB" w:rsidR="008C46A9" w:rsidRDefault="00AA6859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76.0</w:t>
            </w:r>
            <w:r w:rsidR="00E54305">
              <w:rPr>
                <w:rFonts w:ascii="Times New Roman" w:hAnsi="Times New Roman" w:cs="Times New Roman"/>
                <w:kern w:val="0"/>
                <w:sz w:val="20"/>
                <w:szCs w:val="20"/>
              </w:rPr>
              <w:t>% vs.</w:t>
            </w:r>
          </w:p>
          <w:p w14:paraId="09214F47" w14:textId="7FED5D48" w:rsidR="008C46A9" w:rsidRDefault="00AA6859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40.4</w:t>
            </w:r>
            <w:r w:rsidR="00E54305">
              <w:rPr>
                <w:rFonts w:ascii="Times New Roman" w:hAnsi="Times New Roman" w:cs="Times New Roman"/>
                <w:kern w:val="0"/>
                <w:sz w:val="20"/>
                <w:szCs w:val="20"/>
              </w:rPr>
              <w:t>%</w:t>
            </w:r>
          </w:p>
          <w:p w14:paraId="5DEB09BE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P &lt; 0.00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E1ABA5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19.9 vs.</w:t>
            </w:r>
          </w:p>
          <w:p w14:paraId="1882A8D1" w14:textId="502090F6" w:rsidR="008C46A9" w:rsidRDefault="00AA6859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11.1</w:t>
            </w:r>
          </w:p>
          <w:p w14:paraId="67932587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P </w:t>
            </w:r>
            <w:r>
              <w:rPr>
                <w:rFonts w:ascii="Times New Roman" w:eastAsia="DengXian" w:hAnsi="Times New Roman" w:cs="Times New Roman"/>
                <w:kern w:val="0"/>
                <w:sz w:val="20"/>
                <w:szCs w:val="20"/>
              </w:rPr>
              <w:t>&lt; 0.001</w:t>
            </w:r>
          </w:p>
        </w:tc>
        <w:tc>
          <w:tcPr>
            <w:tcW w:w="13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139073" w14:textId="0C66064F" w:rsidR="008C46A9" w:rsidRDefault="00C9777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43.2</w:t>
            </w:r>
            <w:r w:rsidR="00E5430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vs.</w:t>
            </w:r>
          </w:p>
          <w:p w14:paraId="70994E89" w14:textId="410CCF7A" w:rsidR="008C46A9" w:rsidRDefault="00C9777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49.1</w:t>
            </w:r>
          </w:p>
          <w:p w14:paraId="4466D7E7" w14:textId="23805FCD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P = </w:t>
            </w:r>
            <w:r w:rsidR="006519F6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377</w:t>
            </w:r>
          </w:p>
        </w:tc>
        <w:tc>
          <w:tcPr>
            <w:tcW w:w="9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7595C1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20.2% vs.</w:t>
            </w:r>
          </w:p>
          <w:p w14:paraId="11FEE8FA" w14:textId="77777777" w:rsidR="008C46A9" w:rsidRDefault="00E5430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17.2%</w:t>
            </w:r>
          </w:p>
        </w:tc>
      </w:tr>
    </w:tbl>
    <w:p w14:paraId="78BED3D6" w14:textId="70FF518E" w:rsidR="008C46A9" w:rsidRDefault="00E5430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Abbreviation: N, number; NSCLC, non-small cell lung cancer; BC, breast cancer; EGFR, epidermal growth factor receptor; RT, radiation therapy; TKI, tyrosine kinase inhibitor; WBRT, whole brain </w:t>
      </w:r>
      <w:r>
        <w:rPr>
          <w:rFonts w:ascii="Times New Roman" w:hAnsi="Times New Roman" w:cs="Times New Roman"/>
          <w:kern w:val="0"/>
          <w:sz w:val="20"/>
          <w:szCs w:val="20"/>
        </w:rPr>
        <w:lastRenderedPageBreak/>
        <w:t xml:space="preserve">radiotherapy; SRS, stereotactic radiosurgery; HFSRT, hypofractionated stereotactic radiotherapy; CT, chemotherapy; IQR, Inter quartile range; ORR, objective response rate; iPFS, intracranial progression-free survival; MST, median overall survival time; </w:t>
      </w:r>
      <w:r w:rsidR="004E5BD5">
        <w:rPr>
          <w:rFonts w:ascii="Times New Roman" w:hAnsi="Times New Roman" w:cs="Times New Roman"/>
          <w:kern w:val="0"/>
          <w:sz w:val="20"/>
          <w:szCs w:val="20"/>
        </w:rPr>
        <w:t xml:space="preserve">OS, overall survival; </w:t>
      </w:r>
      <w:r>
        <w:rPr>
          <w:rFonts w:ascii="Times New Roman" w:hAnsi="Times New Roman" w:cs="Times New Roman"/>
          <w:kern w:val="0"/>
          <w:sz w:val="20"/>
          <w:szCs w:val="20"/>
        </w:rPr>
        <w:t>NR, not available; NS, non-statistical significance</w:t>
      </w:r>
    </w:p>
    <w:sectPr w:rsidR="008C46A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wNDUwsTQxtDA3MTdR0lEKTi0uzszPAykwNKoFABaLpiwtAAAA"/>
  </w:docVars>
  <w:rsids>
    <w:rsidRoot w:val="000E3DD2"/>
    <w:rsid w:val="9C97A01C"/>
    <w:rsid w:val="BCED486C"/>
    <w:rsid w:val="DF8F0374"/>
    <w:rsid w:val="EAFD95F4"/>
    <w:rsid w:val="EDFA7781"/>
    <w:rsid w:val="EDFBE56E"/>
    <w:rsid w:val="EF7B509D"/>
    <w:rsid w:val="F57200B5"/>
    <w:rsid w:val="F73DD46F"/>
    <w:rsid w:val="F98F6D16"/>
    <w:rsid w:val="FFEE4EAF"/>
    <w:rsid w:val="FFF784F8"/>
    <w:rsid w:val="000001B6"/>
    <w:rsid w:val="00031BE5"/>
    <w:rsid w:val="000737DE"/>
    <w:rsid w:val="00077908"/>
    <w:rsid w:val="000B641C"/>
    <w:rsid w:val="000C5D40"/>
    <w:rsid w:val="000C60B2"/>
    <w:rsid w:val="000E202C"/>
    <w:rsid w:val="000E3DD2"/>
    <w:rsid w:val="000F6081"/>
    <w:rsid w:val="00105BD3"/>
    <w:rsid w:val="001069C2"/>
    <w:rsid w:val="00162555"/>
    <w:rsid w:val="00186DB2"/>
    <w:rsid w:val="001A4AE3"/>
    <w:rsid w:val="001B1BC6"/>
    <w:rsid w:val="001E339F"/>
    <w:rsid w:val="0020745C"/>
    <w:rsid w:val="00272B0F"/>
    <w:rsid w:val="002766E3"/>
    <w:rsid w:val="00285B51"/>
    <w:rsid w:val="002A1CF2"/>
    <w:rsid w:val="002C4BE7"/>
    <w:rsid w:val="002F6D3D"/>
    <w:rsid w:val="00313020"/>
    <w:rsid w:val="00315862"/>
    <w:rsid w:val="0040298B"/>
    <w:rsid w:val="00425314"/>
    <w:rsid w:val="00456D22"/>
    <w:rsid w:val="004614D8"/>
    <w:rsid w:val="00481EE1"/>
    <w:rsid w:val="004822FD"/>
    <w:rsid w:val="004A2E18"/>
    <w:rsid w:val="004C60B9"/>
    <w:rsid w:val="004D036D"/>
    <w:rsid w:val="004E5BD5"/>
    <w:rsid w:val="004E7941"/>
    <w:rsid w:val="00500957"/>
    <w:rsid w:val="00540C4B"/>
    <w:rsid w:val="005A6C7B"/>
    <w:rsid w:val="005B646A"/>
    <w:rsid w:val="005B6502"/>
    <w:rsid w:val="005D02BF"/>
    <w:rsid w:val="005D4700"/>
    <w:rsid w:val="00626CF5"/>
    <w:rsid w:val="006379E6"/>
    <w:rsid w:val="00641DD0"/>
    <w:rsid w:val="006444C3"/>
    <w:rsid w:val="006519F6"/>
    <w:rsid w:val="006B612F"/>
    <w:rsid w:val="006F1E61"/>
    <w:rsid w:val="00713911"/>
    <w:rsid w:val="00713939"/>
    <w:rsid w:val="0074333C"/>
    <w:rsid w:val="007518E4"/>
    <w:rsid w:val="00764882"/>
    <w:rsid w:val="00774DA0"/>
    <w:rsid w:val="00776957"/>
    <w:rsid w:val="0079668E"/>
    <w:rsid w:val="007A524F"/>
    <w:rsid w:val="007A6B1C"/>
    <w:rsid w:val="007D0EC5"/>
    <w:rsid w:val="007E7BC3"/>
    <w:rsid w:val="007F32EA"/>
    <w:rsid w:val="00822583"/>
    <w:rsid w:val="00823357"/>
    <w:rsid w:val="0082793F"/>
    <w:rsid w:val="00853AF1"/>
    <w:rsid w:val="008555C1"/>
    <w:rsid w:val="008648D5"/>
    <w:rsid w:val="008652A5"/>
    <w:rsid w:val="00866D71"/>
    <w:rsid w:val="00870318"/>
    <w:rsid w:val="008C46A9"/>
    <w:rsid w:val="008D1766"/>
    <w:rsid w:val="008D3934"/>
    <w:rsid w:val="008E0E53"/>
    <w:rsid w:val="008F3CB8"/>
    <w:rsid w:val="00904B8F"/>
    <w:rsid w:val="009302BE"/>
    <w:rsid w:val="00935671"/>
    <w:rsid w:val="0096682B"/>
    <w:rsid w:val="0097420A"/>
    <w:rsid w:val="00986DF9"/>
    <w:rsid w:val="009E400B"/>
    <w:rsid w:val="009E7A24"/>
    <w:rsid w:val="009F72F4"/>
    <w:rsid w:val="00A31D8F"/>
    <w:rsid w:val="00A34FB7"/>
    <w:rsid w:val="00A5366C"/>
    <w:rsid w:val="00A560C4"/>
    <w:rsid w:val="00A801E5"/>
    <w:rsid w:val="00A93DB6"/>
    <w:rsid w:val="00AA4862"/>
    <w:rsid w:val="00AA6859"/>
    <w:rsid w:val="00AB1234"/>
    <w:rsid w:val="00AB28F3"/>
    <w:rsid w:val="00AB7116"/>
    <w:rsid w:val="00AF6E30"/>
    <w:rsid w:val="00B432DD"/>
    <w:rsid w:val="00B71231"/>
    <w:rsid w:val="00B93936"/>
    <w:rsid w:val="00BA72A3"/>
    <w:rsid w:val="00BE36D7"/>
    <w:rsid w:val="00C21DB4"/>
    <w:rsid w:val="00C57291"/>
    <w:rsid w:val="00C57F61"/>
    <w:rsid w:val="00C6444A"/>
    <w:rsid w:val="00C653A3"/>
    <w:rsid w:val="00C8285A"/>
    <w:rsid w:val="00C97777"/>
    <w:rsid w:val="00CB579B"/>
    <w:rsid w:val="00CB7589"/>
    <w:rsid w:val="00CD5AB4"/>
    <w:rsid w:val="00CD62C6"/>
    <w:rsid w:val="00CF2F72"/>
    <w:rsid w:val="00CF4E5C"/>
    <w:rsid w:val="00D02C8A"/>
    <w:rsid w:val="00D42D83"/>
    <w:rsid w:val="00D47F29"/>
    <w:rsid w:val="00D94EC2"/>
    <w:rsid w:val="00DA5E1E"/>
    <w:rsid w:val="00DB0DD7"/>
    <w:rsid w:val="00DC15EE"/>
    <w:rsid w:val="00DC6026"/>
    <w:rsid w:val="00DF1BCB"/>
    <w:rsid w:val="00DF23C5"/>
    <w:rsid w:val="00DF7AC6"/>
    <w:rsid w:val="00E02FEF"/>
    <w:rsid w:val="00E0705D"/>
    <w:rsid w:val="00E10135"/>
    <w:rsid w:val="00E35181"/>
    <w:rsid w:val="00E5213C"/>
    <w:rsid w:val="00E54305"/>
    <w:rsid w:val="00E66A70"/>
    <w:rsid w:val="00EA5D17"/>
    <w:rsid w:val="00EF4181"/>
    <w:rsid w:val="00F001B5"/>
    <w:rsid w:val="00F07ECF"/>
    <w:rsid w:val="00F12E10"/>
    <w:rsid w:val="00F22EF9"/>
    <w:rsid w:val="00F27F1D"/>
    <w:rsid w:val="00F4001A"/>
    <w:rsid w:val="00F414D3"/>
    <w:rsid w:val="00F92BF1"/>
    <w:rsid w:val="00FB1E82"/>
    <w:rsid w:val="17ABAF32"/>
    <w:rsid w:val="1DEF5529"/>
    <w:rsid w:val="35FB4353"/>
    <w:rsid w:val="37FF1955"/>
    <w:rsid w:val="575D1A99"/>
    <w:rsid w:val="593B2FC5"/>
    <w:rsid w:val="5E7F9E5D"/>
    <w:rsid w:val="5FFC8788"/>
    <w:rsid w:val="64B7A2FF"/>
    <w:rsid w:val="67F2C2C6"/>
    <w:rsid w:val="693F456A"/>
    <w:rsid w:val="6AFA331F"/>
    <w:rsid w:val="71FD3F90"/>
    <w:rsid w:val="737EE27B"/>
    <w:rsid w:val="7EF55AAD"/>
    <w:rsid w:val="7EFF054D"/>
    <w:rsid w:val="7F9FAE97"/>
    <w:rsid w:val="7FB18715"/>
    <w:rsid w:val="7FBFAD29"/>
    <w:rsid w:val="7FD19761"/>
    <w:rsid w:val="7FFB0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8940385"/>
  <w15:docId w15:val="{1E14B812-6FE4-F249-80C6-8E39DBA4F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paragraph" w:styleId="Revision">
    <w:name w:val="Revision"/>
    <w:hidden/>
    <w:uiPriority w:val="99"/>
    <w:semiHidden/>
    <w:rsid w:val="0040298B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5</Pages>
  <Words>820</Words>
  <Characters>4677</Characters>
  <Application>Microsoft Office Word</Application>
  <DocSecurity>0</DocSecurity>
  <Lines>38</Lines>
  <Paragraphs>10</Paragraphs>
  <ScaleCrop>false</ScaleCrop>
  <Company/>
  <LinksUpToDate>false</LinksUpToDate>
  <CharactersWithSpaces>5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RAN YANG</dc:creator>
  <cp:lastModifiedBy>Naimeng Liu</cp:lastModifiedBy>
  <cp:revision>99</cp:revision>
  <dcterms:created xsi:type="dcterms:W3CDTF">2021-05-08T17:29:00Z</dcterms:created>
  <dcterms:modified xsi:type="dcterms:W3CDTF">2021-09-24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6.0.5672</vt:lpwstr>
  </property>
</Properties>
</file>